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C98DB5" w14:textId="56D14372" w:rsidR="0091379D" w:rsidRPr="006B5C0F" w:rsidRDefault="005742B6" w:rsidP="00740314">
      <w:pPr>
        <w:spacing w:after="0" w:line="240" w:lineRule="auto"/>
        <w:jc w:val="center"/>
        <w:rPr>
          <w:rFonts w:ascii="Cambria" w:hAnsi="Cambria" w:cs="Times New Roman"/>
          <w:b/>
          <w:bCs/>
          <w:sz w:val="36"/>
          <w:szCs w:val="36"/>
        </w:rPr>
      </w:pPr>
      <w:r w:rsidRPr="006B5C0F">
        <w:rPr>
          <w:rFonts w:ascii="Cambria" w:hAnsi="Cambria" w:cs="Times New Roman"/>
          <w:b/>
          <w:bCs/>
          <w:sz w:val="36"/>
          <w:szCs w:val="36"/>
        </w:rPr>
        <w:t>SAMUEL PING</w:t>
      </w:r>
    </w:p>
    <w:p w14:paraId="009F9657" w14:textId="4953BA13" w:rsidR="00531CF8" w:rsidRPr="006B5C0F" w:rsidRDefault="00531CF8" w:rsidP="00186101">
      <w:pPr>
        <w:spacing w:after="0" w:line="240" w:lineRule="auto"/>
        <w:contextualSpacing/>
        <w:jc w:val="center"/>
        <w:rPr>
          <w:rFonts w:ascii="Cambria" w:hAnsi="Cambria" w:cs="Times New Roman"/>
          <w:sz w:val="24"/>
          <w:szCs w:val="24"/>
        </w:rPr>
      </w:pPr>
      <w:r w:rsidRPr="006B5C0F">
        <w:rPr>
          <w:rFonts w:ascii="Cambria" w:hAnsi="Cambria" w:cs="Times New Roman"/>
          <w:sz w:val="24"/>
          <w:szCs w:val="24"/>
        </w:rPr>
        <w:t>Lawrence Township</w:t>
      </w:r>
      <w:r w:rsidR="00F5370E" w:rsidRPr="006B5C0F">
        <w:rPr>
          <w:rFonts w:ascii="Cambria" w:hAnsi="Cambria" w:cs="Times New Roman"/>
          <w:sz w:val="24"/>
          <w:szCs w:val="24"/>
        </w:rPr>
        <w:t xml:space="preserve">, NJ 08648 </w:t>
      </w:r>
      <w:r w:rsidR="00F5370E" w:rsidRPr="006B5C0F">
        <w:rPr>
          <w:rFonts w:ascii="Cambria" w:hAnsi="Cambria" w:cs="Times New Roman"/>
          <w:b/>
          <w:bCs/>
          <w:sz w:val="24"/>
          <w:szCs w:val="24"/>
        </w:rPr>
        <w:t>∙</w:t>
      </w:r>
      <w:r w:rsidR="00F5370E" w:rsidRPr="006B5C0F">
        <w:rPr>
          <w:rFonts w:ascii="Cambria" w:hAnsi="Cambria" w:cs="Times New Roman"/>
          <w:sz w:val="24"/>
          <w:szCs w:val="24"/>
        </w:rPr>
        <w:t xml:space="preserve"> (609) 789-8897 </w:t>
      </w:r>
      <w:r w:rsidR="00F5370E" w:rsidRPr="006B5C0F">
        <w:rPr>
          <w:rFonts w:ascii="Cambria" w:hAnsi="Cambria" w:cs="Times New Roman"/>
          <w:b/>
          <w:bCs/>
          <w:sz w:val="24"/>
          <w:szCs w:val="24"/>
        </w:rPr>
        <w:t>∙</w:t>
      </w:r>
      <w:r w:rsidR="00F5370E" w:rsidRPr="006B5C0F">
        <w:rPr>
          <w:rFonts w:ascii="Cambria" w:hAnsi="Cambria" w:cs="Times New Roman"/>
          <w:sz w:val="24"/>
          <w:szCs w:val="24"/>
        </w:rPr>
        <w:t xml:space="preserve"> </w:t>
      </w:r>
    </w:p>
    <w:p w14:paraId="0528FB71" w14:textId="145D926B" w:rsidR="00F5370E" w:rsidRPr="006B5C0F" w:rsidRDefault="008F5A1C" w:rsidP="00186101">
      <w:pPr>
        <w:spacing w:line="240" w:lineRule="auto"/>
        <w:contextualSpacing/>
        <w:jc w:val="center"/>
        <w:rPr>
          <w:rFonts w:ascii="Cambria" w:hAnsi="Cambria" w:cs="Times New Roman"/>
        </w:rPr>
      </w:pPr>
      <w:hyperlink r:id="rId6" w:history="1">
        <w:r w:rsidR="00277DFD" w:rsidRPr="006B5C0F">
          <w:rPr>
            <w:rStyle w:val="Hyperlink"/>
            <w:rFonts w:ascii="Cambria" w:hAnsi="Cambria" w:cs="Times New Roman"/>
          </w:rPr>
          <w:t>samuelping.me</w:t>
        </w:r>
      </w:hyperlink>
      <w:r w:rsidR="00B1698B" w:rsidRPr="006B5C0F">
        <w:rPr>
          <w:rFonts w:ascii="Cambria" w:hAnsi="Cambria" w:cs="Times New Roman"/>
        </w:rPr>
        <w:t xml:space="preserve"> </w:t>
      </w:r>
      <w:r w:rsidR="00B1698B" w:rsidRPr="006B5C0F">
        <w:rPr>
          <w:rFonts w:ascii="Cambria" w:hAnsi="Cambria" w:cs="Times New Roman"/>
          <w:b/>
          <w:bCs/>
        </w:rPr>
        <w:t>∙</w:t>
      </w:r>
      <w:r w:rsidR="00C90197" w:rsidRPr="006B5C0F">
        <w:rPr>
          <w:rFonts w:ascii="Cambria" w:hAnsi="Cambria" w:cs="Times New Roman"/>
          <w:b/>
          <w:bCs/>
        </w:rPr>
        <w:t xml:space="preserve"> </w:t>
      </w:r>
      <w:hyperlink r:id="rId7" w:history="1">
        <w:r w:rsidR="00C90197" w:rsidRPr="006B5C0F">
          <w:rPr>
            <w:rStyle w:val="Hyperlink"/>
            <w:rFonts w:ascii="Cambria" w:hAnsi="Cambria" w:cs="Times New Roman"/>
          </w:rPr>
          <w:t>samuel.y.ping@gmail.com</w:t>
        </w:r>
      </w:hyperlink>
      <w:r w:rsidR="00F5370E" w:rsidRPr="006B5C0F">
        <w:rPr>
          <w:rStyle w:val="Hyperlink"/>
          <w:rFonts w:ascii="Cambria" w:hAnsi="Cambria" w:cs="Times New Roman"/>
        </w:rPr>
        <w:t xml:space="preserve"> </w:t>
      </w:r>
      <w:r w:rsidR="00F5370E" w:rsidRPr="006B5C0F">
        <w:rPr>
          <w:rFonts w:ascii="Cambria" w:hAnsi="Cambria" w:cs="Times New Roman"/>
          <w:b/>
          <w:bCs/>
        </w:rPr>
        <w:t>∙</w:t>
      </w:r>
      <w:r w:rsidR="00A46282" w:rsidRPr="006B5C0F">
        <w:rPr>
          <w:rFonts w:ascii="Cambria" w:hAnsi="Cambria" w:cs="Times New Roman"/>
          <w:b/>
          <w:bCs/>
        </w:rPr>
        <w:t xml:space="preserve"> </w:t>
      </w:r>
      <w:hyperlink r:id="rId8" w:history="1">
        <w:r w:rsidR="00A46282" w:rsidRPr="006B5C0F">
          <w:rPr>
            <w:rStyle w:val="Hyperlink"/>
            <w:rFonts w:ascii="Cambria" w:hAnsi="Cambria" w:cs="Times New Roman"/>
          </w:rPr>
          <w:t>linkedin</w:t>
        </w:r>
        <w:r w:rsidR="00277DFD" w:rsidRPr="006B5C0F">
          <w:rPr>
            <w:rStyle w:val="Hyperlink"/>
            <w:rFonts w:ascii="Cambria" w:hAnsi="Cambria" w:cs="Times New Roman"/>
          </w:rPr>
          <w:t>.com/in/</w:t>
        </w:r>
        <w:proofErr w:type="spellStart"/>
        <w:r w:rsidR="00F5370E" w:rsidRPr="006B5C0F">
          <w:rPr>
            <w:rStyle w:val="Hyperlink"/>
            <w:rFonts w:ascii="Cambria" w:hAnsi="Cambria" w:cs="Times New Roman"/>
            <w:bdr w:val="none" w:sz="0" w:space="0" w:color="auto" w:frame="1"/>
            <w:shd w:val="clear" w:color="auto" w:fill="FFFFFF"/>
          </w:rPr>
          <w:t>samuelping</w:t>
        </w:r>
        <w:proofErr w:type="spellEnd"/>
      </w:hyperlink>
      <w:r w:rsidR="000D0D1E" w:rsidRPr="006B5C0F">
        <w:rPr>
          <w:rStyle w:val="Hyperlink"/>
          <w:rFonts w:ascii="Cambria" w:hAnsi="Cambria" w:cs="Times New Roman"/>
          <w:bdr w:val="none" w:sz="0" w:space="0" w:color="auto" w:frame="1"/>
          <w:shd w:val="clear" w:color="auto" w:fill="FFFFFF"/>
        </w:rPr>
        <w:t xml:space="preserve"> </w:t>
      </w:r>
      <w:r w:rsidR="000D0D1E" w:rsidRPr="006B5C0F">
        <w:rPr>
          <w:rFonts w:ascii="Cambria" w:hAnsi="Cambria" w:cs="Times New Roman"/>
          <w:b/>
          <w:bCs/>
        </w:rPr>
        <w:t>∙</w:t>
      </w:r>
      <w:hyperlink r:id="rId9" w:history="1">
        <w:r w:rsidR="00277DFD" w:rsidRPr="006B5C0F">
          <w:rPr>
            <w:rStyle w:val="Hyperlink"/>
            <w:rFonts w:ascii="Cambria" w:hAnsi="Cambria" w:cs="Times New Roman"/>
          </w:rPr>
          <w:t xml:space="preserve"> github.com/</w:t>
        </w:r>
        <w:proofErr w:type="spellStart"/>
        <w:r w:rsidR="00A43935" w:rsidRPr="006B5C0F">
          <w:rPr>
            <w:rStyle w:val="Hyperlink"/>
            <w:rFonts w:ascii="Cambria" w:hAnsi="Cambria" w:cs="Times New Roman"/>
          </w:rPr>
          <w:t>samuel</w:t>
        </w:r>
        <w:proofErr w:type="spellEnd"/>
        <w:r w:rsidR="00A43935" w:rsidRPr="006B5C0F">
          <w:rPr>
            <w:rStyle w:val="Hyperlink"/>
            <w:rFonts w:ascii="Cambria" w:hAnsi="Cambria" w:cs="Times New Roman"/>
          </w:rPr>
          <w:t>-ping</w:t>
        </w:r>
      </w:hyperlink>
    </w:p>
    <w:p w14:paraId="75B6E231" w14:textId="70778298" w:rsidR="00F5370E" w:rsidRPr="006B5C0F" w:rsidRDefault="00F5370E" w:rsidP="00186101">
      <w:pPr>
        <w:spacing w:after="0" w:line="20" w:lineRule="exact"/>
        <w:rPr>
          <w:rFonts w:ascii="Cambria" w:hAnsi="Cambria" w:cs="Times New Roman"/>
          <w:b/>
          <w:bCs/>
          <w:sz w:val="24"/>
          <w:szCs w:val="20"/>
        </w:rPr>
      </w:pPr>
    </w:p>
    <w:p w14:paraId="041068DE" w14:textId="6A5288A4" w:rsidR="00F5370E" w:rsidRPr="006B5C0F" w:rsidRDefault="00F5370E" w:rsidP="00186101">
      <w:pPr>
        <w:spacing w:after="0" w:line="20" w:lineRule="exact"/>
        <w:rPr>
          <w:rFonts w:ascii="Cambria" w:hAnsi="Cambria" w:cs="Times New Roman"/>
          <w:b/>
          <w:bCs/>
          <w:sz w:val="24"/>
          <w:szCs w:val="20"/>
        </w:rPr>
      </w:pPr>
    </w:p>
    <w:tbl>
      <w:tblPr>
        <w:tblStyle w:val="TableGrid"/>
        <w:tblW w:w="11248" w:type="dxa"/>
        <w:tblInd w:w="-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5E0" w:firstRow="1" w:lastRow="1" w:firstColumn="1" w:lastColumn="1" w:noHBand="0" w:noVBand="1"/>
      </w:tblPr>
      <w:tblGrid>
        <w:gridCol w:w="1207"/>
        <w:gridCol w:w="153"/>
        <w:gridCol w:w="98"/>
        <w:gridCol w:w="314"/>
        <w:gridCol w:w="928"/>
        <w:gridCol w:w="2800"/>
        <w:gridCol w:w="2730"/>
        <w:gridCol w:w="87"/>
        <w:gridCol w:w="143"/>
        <w:gridCol w:w="318"/>
        <w:gridCol w:w="244"/>
        <w:gridCol w:w="428"/>
        <w:gridCol w:w="90"/>
        <w:gridCol w:w="180"/>
        <w:gridCol w:w="1528"/>
      </w:tblGrid>
      <w:tr w:rsidR="00C75E68" w:rsidRPr="006B5C0F" w14:paraId="1272CCAB" w14:textId="77777777" w:rsidTr="008F5A1C">
        <w:tc>
          <w:tcPr>
            <w:tcW w:w="11248" w:type="dxa"/>
            <w:gridSpan w:val="15"/>
            <w:tcBorders>
              <w:bottom w:val="single" w:sz="4" w:space="0" w:color="auto"/>
            </w:tcBorders>
          </w:tcPr>
          <w:p w14:paraId="3792B692" w14:textId="545C04AF" w:rsidR="00C75E68" w:rsidRPr="006B5C0F" w:rsidRDefault="00C75E68" w:rsidP="00186101">
            <w:p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EDUCATION</w:t>
            </w:r>
          </w:p>
        </w:tc>
      </w:tr>
      <w:tr w:rsidR="00C5461C" w:rsidRPr="006B5C0F" w14:paraId="5190C43E" w14:textId="77777777" w:rsidTr="008F5A1C">
        <w:tc>
          <w:tcPr>
            <w:tcW w:w="8778" w:type="dxa"/>
            <w:gridSpan w:val="10"/>
            <w:tcBorders>
              <w:top w:val="single" w:sz="4" w:space="0" w:color="auto"/>
            </w:tcBorders>
          </w:tcPr>
          <w:p w14:paraId="28964558" w14:textId="63DFFA06" w:rsidR="00C5461C" w:rsidRPr="006B5C0F" w:rsidRDefault="00D940C6" w:rsidP="00186101">
            <w:pPr>
              <w:rPr>
                <w:rFonts w:ascii="Cambria" w:hAnsi="Cambria" w:cs="Times New Roman"/>
                <w:b/>
                <w:bCs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RUTGERS, THE STATE UNIVERSITY OF NEW JERSEY</w:t>
            </w:r>
          </w:p>
          <w:p w14:paraId="2287A5BA" w14:textId="7FDEDA0B" w:rsidR="00431417" w:rsidRPr="006B5C0F" w:rsidRDefault="00431417" w:rsidP="00186101">
            <w:pPr>
              <w:rPr>
                <w:rFonts w:ascii="Cambria" w:hAnsi="Cambria" w:cs="Times New Roman"/>
                <w:b/>
                <w:bCs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Rutgers Business School</w:t>
            </w:r>
            <w:r w:rsidR="007D635D"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 xml:space="preserve"> – New Brunswick</w:t>
            </w:r>
          </w:p>
          <w:p w14:paraId="35B8686F" w14:textId="12ABD0E1" w:rsidR="00534951" w:rsidRDefault="00534951" w:rsidP="00814971">
            <w:pPr>
              <w:rPr>
                <w:rFonts w:ascii="Cambria" w:hAnsi="Cambria" w:cs="Times New Roman"/>
                <w:sz w:val="23"/>
                <w:szCs w:val="23"/>
              </w:rPr>
            </w:pPr>
            <w:r>
              <w:rPr>
                <w:rFonts w:ascii="Cambria" w:hAnsi="Cambria" w:cs="Times New Roman"/>
                <w:sz w:val="23"/>
                <w:szCs w:val="23"/>
              </w:rPr>
              <w:t>I</w:t>
            </w:r>
            <w:r w:rsidR="00517603" w:rsidRPr="006B5C0F">
              <w:rPr>
                <w:rFonts w:ascii="Cambria" w:hAnsi="Cambria" w:cs="Times New Roman"/>
                <w:sz w:val="23"/>
                <w:szCs w:val="23"/>
              </w:rPr>
              <w:t xml:space="preserve">ntended </w:t>
            </w:r>
            <w:r w:rsidR="004076CD" w:rsidRPr="006B5C0F">
              <w:rPr>
                <w:rFonts w:ascii="Cambria" w:hAnsi="Cambria" w:cs="Times New Roman"/>
                <w:sz w:val="23"/>
                <w:szCs w:val="23"/>
              </w:rPr>
              <w:t>B.S.</w:t>
            </w:r>
            <w:r w:rsidR="00C5461C" w:rsidRPr="006B5C0F">
              <w:rPr>
                <w:rFonts w:ascii="Cambria" w:hAnsi="Cambria" w:cs="Times New Roman"/>
                <w:sz w:val="23"/>
                <w:szCs w:val="23"/>
              </w:rPr>
              <w:t xml:space="preserve"> in Computer Science</w:t>
            </w:r>
          </w:p>
          <w:p w14:paraId="1A28865C" w14:textId="571861B1" w:rsidR="00124FE5" w:rsidRPr="006B5C0F" w:rsidRDefault="00534951" w:rsidP="00814971">
            <w:pPr>
              <w:rPr>
                <w:rFonts w:ascii="Cambria" w:hAnsi="Cambria" w:cs="Times New Roman"/>
                <w:sz w:val="23"/>
                <w:szCs w:val="23"/>
              </w:rPr>
            </w:pPr>
            <w:r>
              <w:rPr>
                <w:rFonts w:ascii="Cambria" w:hAnsi="Cambria" w:cs="Times New Roman"/>
                <w:sz w:val="23"/>
                <w:szCs w:val="23"/>
              </w:rPr>
              <w:t>D</w:t>
            </w:r>
            <w:r w:rsidR="00376995" w:rsidRPr="006B5C0F">
              <w:rPr>
                <w:rFonts w:ascii="Cambria" w:hAnsi="Cambria" w:cs="Times New Roman"/>
                <w:sz w:val="23"/>
                <w:szCs w:val="23"/>
              </w:rPr>
              <w:t>egree in Business</w:t>
            </w:r>
            <w:r w:rsidR="00CF6607" w:rsidRPr="006B5C0F">
              <w:rPr>
                <w:rFonts w:ascii="Cambria" w:hAnsi="Cambria" w:cs="Times New Roman"/>
                <w:sz w:val="23"/>
                <w:szCs w:val="23"/>
              </w:rPr>
              <w:t xml:space="preserve"> </w:t>
            </w:r>
            <w:r w:rsidR="00CF6607" w:rsidRPr="006B5C0F">
              <w:rPr>
                <w:rFonts w:ascii="Cambria" w:hAnsi="Cambria" w:cs="Times New Roman"/>
                <w:i/>
                <w:iCs/>
                <w:sz w:val="23"/>
                <w:szCs w:val="23"/>
              </w:rPr>
              <w:t>(</w:t>
            </w:r>
            <w:r w:rsidR="0098623E" w:rsidRPr="006B5C0F">
              <w:rPr>
                <w:rFonts w:ascii="Cambria" w:hAnsi="Cambria" w:cs="Times New Roman"/>
                <w:i/>
                <w:iCs/>
                <w:sz w:val="23"/>
                <w:szCs w:val="23"/>
              </w:rPr>
              <w:t>Undeclared</w:t>
            </w:r>
            <w:r w:rsidR="00CF6607" w:rsidRPr="006B5C0F">
              <w:rPr>
                <w:rFonts w:ascii="Cambria" w:hAnsi="Cambria" w:cs="Times New Roman"/>
                <w:i/>
                <w:iCs/>
                <w:sz w:val="23"/>
                <w:szCs w:val="23"/>
              </w:rPr>
              <w:t>)</w:t>
            </w:r>
          </w:p>
        </w:tc>
        <w:tc>
          <w:tcPr>
            <w:tcW w:w="2470" w:type="dxa"/>
            <w:gridSpan w:val="5"/>
            <w:tcBorders>
              <w:top w:val="single" w:sz="4" w:space="0" w:color="auto"/>
            </w:tcBorders>
          </w:tcPr>
          <w:p w14:paraId="7C048BF7" w14:textId="77777777" w:rsidR="00C5461C" w:rsidRPr="006B5C0F" w:rsidRDefault="00C5461C" w:rsidP="00C75E68">
            <w:pPr>
              <w:jc w:val="right"/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New Brunswick, NJ</w:t>
            </w:r>
          </w:p>
          <w:p w14:paraId="1FB72EF2" w14:textId="007C0E4D" w:rsidR="00D459D0" w:rsidRPr="006B5C0F" w:rsidRDefault="00D459D0" w:rsidP="00C75E68">
            <w:pPr>
              <w:jc w:val="right"/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Graduation May 2023</w:t>
            </w:r>
          </w:p>
        </w:tc>
      </w:tr>
      <w:tr w:rsidR="00332591" w:rsidRPr="006B5C0F" w14:paraId="2B6C0C32" w14:textId="77777777" w:rsidTr="008F5A1C">
        <w:tc>
          <w:tcPr>
            <w:tcW w:w="2700" w:type="dxa"/>
            <w:gridSpan w:val="5"/>
          </w:tcPr>
          <w:p w14:paraId="19950B41" w14:textId="4C594436" w:rsidR="00332591" w:rsidRPr="006B5C0F" w:rsidRDefault="00332591" w:rsidP="00186101">
            <w:pPr>
              <w:rPr>
                <w:rFonts w:ascii="Cambria" w:hAnsi="Cambria" w:cs="Times New Roman"/>
                <w:b/>
                <w:bCs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Relevant Coursework:</w:t>
            </w:r>
          </w:p>
        </w:tc>
        <w:tc>
          <w:tcPr>
            <w:tcW w:w="8548" w:type="dxa"/>
            <w:gridSpan w:val="10"/>
          </w:tcPr>
          <w:p w14:paraId="1E2FD0DA" w14:textId="246EFF79" w:rsidR="00332591" w:rsidRPr="006B5C0F" w:rsidRDefault="00332591" w:rsidP="00332591">
            <w:p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Intro to Computer Science, Calculus II, Data Structures, Intro to Linear Algebra</w:t>
            </w:r>
          </w:p>
        </w:tc>
      </w:tr>
      <w:tr w:rsidR="00EC74A3" w:rsidRPr="006B5C0F" w14:paraId="12145C5C" w14:textId="77777777" w:rsidTr="008F5A1C">
        <w:tc>
          <w:tcPr>
            <w:tcW w:w="11248" w:type="dxa"/>
            <w:gridSpan w:val="15"/>
          </w:tcPr>
          <w:p w14:paraId="0F498231" w14:textId="77777777" w:rsidR="00EC74A3" w:rsidRPr="006B5C0F" w:rsidRDefault="00EC74A3" w:rsidP="00186101">
            <w:pPr>
              <w:jc w:val="center"/>
              <w:rPr>
                <w:rFonts w:ascii="Cambria" w:hAnsi="Cambria" w:cs="Times New Roman"/>
                <w:sz w:val="23"/>
                <w:szCs w:val="23"/>
              </w:rPr>
            </w:pPr>
          </w:p>
        </w:tc>
      </w:tr>
      <w:tr w:rsidR="00C75E68" w:rsidRPr="006B5C0F" w14:paraId="7ACA2E3F" w14:textId="77777777" w:rsidTr="008F5A1C">
        <w:tc>
          <w:tcPr>
            <w:tcW w:w="11248" w:type="dxa"/>
            <w:gridSpan w:val="15"/>
            <w:tcBorders>
              <w:bottom w:val="single" w:sz="4" w:space="0" w:color="auto"/>
            </w:tcBorders>
          </w:tcPr>
          <w:p w14:paraId="06EE3093" w14:textId="5AA4B3F2" w:rsidR="00C75E68" w:rsidRPr="006B5C0F" w:rsidRDefault="00C75E68" w:rsidP="00186101">
            <w:p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PROFESSIONAL EXPERIENCE</w:t>
            </w:r>
          </w:p>
        </w:tc>
      </w:tr>
      <w:tr w:rsidR="00FA4F4F" w:rsidRPr="006B5C0F" w14:paraId="7BCC7824" w14:textId="77777777" w:rsidTr="008F5A1C">
        <w:tc>
          <w:tcPr>
            <w:tcW w:w="9540" w:type="dxa"/>
            <w:gridSpan w:val="13"/>
            <w:tcBorders>
              <w:top w:val="single" w:sz="4" w:space="0" w:color="auto"/>
            </w:tcBorders>
          </w:tcPr>
          <w:p w14:paraId="31F7488C" w14:textId="35017C26" w:rsidR="00FA4F4F" w:rsidRPr="006B5C0F" w:rsidRDefault="00C528CE" w:rsidP="00186101">
            <w:pPr>
              <w:rPr>
                <w:rFonts w:ascii="Cambria" w:hAnsi="Cambria" w:cs="Times New Roman"/>
                <w:b/>
                <w:bCs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 xml:space="preserve">RUTGERS </w:t>
            </w:r>
            <w:r w:rsidR="00FA4F4F"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OPEN SYSTEM SOLUTIONS</w:t>
            </w:r>
          </w:p>
        </w:tc>
        <w:tc>
          <w:tcPr>
            <w:tcW w:w="1708" w:type="dxa"/>
            <w:gridSpan w:val="2"/>
            <w:tcBorders>
              <w:top w:val="single" w:sz="4" w:space="0" w:color="auto"/>
            </w:tcBorders>
          </w:tcPr>
          <w:p w14:paraId="76A6E5D8" w14:textId="4BBF3337" w:rsidR="00FA4F4F" w:rsidRPr="006B5C0F" w:rsidRDefault="00FA4F4F" w:rsidP="00C75E68">
            <w:pPr>
              <w:jc w:val="right"/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Piscataway, NJ</w:t>
            </w:r>
          </w:p>
        </w:tc>
      </w:tr>
      <w:tr w:rsidR="002B2144" w:rsidRPr="006B5C0F" w14:paraId="62DCB5F1" w14:textId="77777777" w:rsidTr="008F5A1C">
        <w:tc>
          <w:tcPr>
            <w:tcW w:w="8460" w:type="dxa"/>
            <w:gridSpan w:val="9"/>
          </w:tcPr>
          <w:p w14:paraId="200C9EE7" w14:textId="08D545B1" w:rsidR="002B2144" w:rsidRPr="006B5C0F" w:rsidRDefault="002B2144" w:rsidP="00186101">
            <w:pPr>
              <w:rPr>
                <w:rFonts w:ascii="Cambria" w:hAnsi="Cambria" w:cs="Times New Roman"/>
                <w:b/>
                <w:bCs/>
                <w:i/>
                <w:iCs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i/>
                <w:iCs/>
                <w:sz w:val="23"/>
                <w:szCs w:val="23"/>
              </w:rPr>
              <w:t>Student</w:t>
            </w:r>
            <w:r w:rsidRPr="006B5C0F">
              <w:rPr>
                <w:rFonts w:ascii="Cambria" w:hAnsi="Cambria" w:cs="Times New Roman"/>
                <w:b/>
                <w:bCs/>
                <w:i/>
                <w:iCs/>
                <w:sz w:val="23"/>
                <w:szCs w:val="23"/>
              </w:rPr>
              <w:t xml:space="preserve"> </w:t>
            </w:r>
            <w:r w:rsidRPr="006B5C0F">
              <w:rPr>
                <w:rFonts w:ascii="Cambria" w:hAnsi="Cambria" w:cs="Times New Roman"/>
                <w:i/>
                <w:iCs/>
                <w:sz w:val="23"/>
                <w:szCs w:val="23"/>
              </w:rPr>
              <w:t>Systems Programmer</w:t>
            </w:r>
          </w:p>
        </w:tc>
        <w:tc>
          <w:tcPr>
            <w:tcW w:w="2788" w:type="dxa"/>
            <w:gridSpan w:val="6"/>
          </w:tcPr>
          <w:p w14:paraId="1F38D8AA" w14:textId="4E249E7B" w:rsidR="002B2144" w:rsidRPr="006B5C0F" w:rsidRDefault="00542466" w:rsidP="00C75E68">
            <w:pPr>
              <w:jc w:val="right"/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February 2020 – Present</w:t>
            </w:r>
          </w:p>
        </w:tc>
      </w:tr>
      <w:tr w:rsidR="00542466" w:rsidRPr="006B5C0F" w14:paraId="67552ECA" w14:textId="77777777" w:rsidTr="008F5A1C">
        <w:tc>
          <w:tcPr>
            <w:tcW w:w="11248" w:type="dxa"/>
            <w:gridSpan w:val="15"/>
          </w:tcPr>
          <w:p w14:paraId="51B90B2D" w14:textId="0EA0B23A" w:rsidR="00BD0728" w:rsidRPr="006B5C0F" w:rsidRDefault="00BD0728" w:rsidP="00542466">
            <w:pPr>
              <w:pStyle w:val="ListParagraph"/>
              <w:numPr>
                <w:ilvl w:val="0"/>
                <w:numId w:val="13"/>
              </w:num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Migrated multiple </w:t>
            </w: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 xml:space="preserve">MySQL 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>databases from old servers</w:t>
            </w:r>
            <w:r w:rsidR="00B03AFF" w:rsidRPr="006B5C0F">
              <w:rPr>
                <w:rFonts w:ascii="Cambria" w:hAnsi="Cambria" w:cs="Times New Roman"/>
                <w:sz w:val="23"/>
                <w:szCs w:val="23"/>
              </w:rPr>
              <w:t xml:space="preserve"> over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 to new ones.</w:t>
            </w:r>
          </w:p>
          <w:p w14:paraId="63EA4EB5" w14:textId="0ADCBFDC" w:rsidR="0098235A" w:rsidRPr="006B5C0F" w:rsidRDefault="009A2A2C" w:rsidP="00542466">
            <w:pPr>
              <w:pStyle w:val="ListParagraph"/>
              <w:numPr>
                <w:ilvl w:val="0"/>
                <w:numId w:val="13"/>
              </w:num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Updated a homegrown script written in </w:t>
            </w: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Golang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 that generates spreadsheets </w:t>
            </w:r>
            <w:r w:rsidR="00BD0728" w:rsidRPr="006B5C0F">
              <w:rPr>
                <w:rFonts w:ascii="Cambria" w:hAnsi="Cambria" w:cs="Times New Roman"/>
                <w:sz w:val="23"/>
                <w:szCs w:val="23"/>
              </w:rPr>
              <w:t>by parsing databases.</w:t>
            </w:r>
          </w:p>
          <w:p w14:paraId="13BE9E6C" w14:textId="1A665C29" w:rsidR="00542466" w:rsidRPr="006B5C0F" w:rsidRDefault="004534F9" w:rsidP="00542466">
            <w:pPr>
              <w:pStyle w:val="ListParagraph"/>
              <w:numPr>
                <w:ilvl w:val="0"/>
                <w:numId w:val="13"/>
              </w:num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Installed and configured </w:t>
            </w:r>
            <w:r w:rsidR="001E0205" w:rsidRPr="006B5C0F">
              <w:rPr>
                <w:rFonts w:ascii="Cambria" w:hAnsi="Cambria" w:cs="Times New Roman"/>
                <w:sz w:val="23"/>
                <w:szCs w:val="23"/>
              </w:rPr>
              <w:t xml:space="preserve">Cacti networking monitor </w:t>
            </w:r>
            <w:r w:rsidR="00595B2A" w:rsidRPr="006B5C0F">
              <w:rPr>
                <w:rFonts w:ascii="Cambria" w:hAnsi="Cambria" w:cs="Times New Roman"/>
                <w:sz w:val="23"/>
                <w:szCs w:val="23"/>
              </w:rPr>
              <w:t>for Rutgers systems administrators.</w:t>
            </w:r>
          </w:p>
          <w:p w14:paraId="76D86986" w14:textId="1C2696C6" w:rsidR="00542466" w:rsidRPr="006B5C0F" w:rsidRDefault="00542466" w:rsidP="00542466">
            <w:pPr>
              <w:pStyle w:val="ListParagraph"/>
              <w:numPr>
                <w:ilvl w:val="0"/>
                <w:numId w:val="13"/>
              </w:num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Updating and building </w:t>
            </w: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RPMs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 in a </w:t>
            </w: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U</w:t>
            </w:r>
            <w:r w:rsidR="00CC5B24"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NIX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>-based environment.</w:t>
            </w:r>
          </w:p>
        </w:tc>
      </w:tr>
      <w:tr w:rsidR="0098235A" w:rsidRPr="006B5C0F" w14:paraId="11CCDA12" w14:textId="77777777" w:rsidTr="008F5A1C">
        <w:tc>
          <w:tcPr>
            <w:tcW w:w="11248" w:type="dxa"/>
            <w:gridSpan w:val="15"/>
          </w:tcPr>
          <w:p w14:paraId="10DD387D" w14:textId="77777777" w:rsidR="0098235A" w:rsidRPr="006B5C0F" w:rsidRDefault="0098235A" w:rsidP="0098235A">
            <w:pPr>
              <w:rPr>
                <w:rFonts w:ascii="Cambria" w:hAnsi="Cambria" w:cs="Times New Roman"/>
                <w:sz w:val="23"/>
                <w:szCs w:val="23"/>
              </w:rPr>
            </w:pPr>
          </w:p>
        </w:tc>
      </w:tr>
      <w:tr w:rsidR="00C75E68" w:rsidRPr="006B5C0F" w14:paraId="3BB5A3A6" w14:textId="77777777" w:rsidTr="008F5A1C">
        <w:tc>
          <w:tcPr>
            <w:tcW w:w="11248" w:type="dxa"/>
            <w:gridSpan w:val="15"/>
            <w:tcBorders>
              <w:bottom w:val="single" w:sz="4" w:space="0" w:color="auto"/>
            </w:tcBorders>
          </w:tcPr>
          <w:p w14:paraId="467CC59B" w14:textId="00F444BE" w:rsidR="00C75E68" w:rsidRPr="006B5C0F" w:rsidRDefault="00C75E68" w:rsidP="00186101">
            <w:p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LEADERSHIP</w:t>
            </w:r>
          </w:p>
        </w:tc>
      </w:tr>
      <w:tr w:rsidR="00DE0F46" w:rsidRPr="006B5C0F" w14:paraId="7D8A8854" w14:textId="77777777" w:rsidTr="008F5A1C">
        <w:tc>
          <w:tcPr>
            <w:tcW w:w="9022" w:type="dxa"/>
            <w:gridSpan w:val="11"/>
            <w:tcBorders>
              <w:top w:val="single" w:sz="4" w:space="0" w:color="auto"/>
            </w:tcBorders>
          </w:tcPr>
          <w:p w14:paraId="5BA742DD" w14:textId="5E32CF6B" w:rsidR="00DE0F46" w:rsidRPr="006B5C0F" w:rsidRDefault="00DE0F46" w:rsidP="00186101">
            <w:pPr>
              <w:rPr>
                <w:rFonts w:ascii="Cambria" w:hAnsi="Cambria" w:cs="Times New Roman"/>
                <w:i/>
                <w:iCs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SCARLET COUNCIL</w:t>
            </w:r>
          </w:p>
        </w:tc>
        <w:tc>
          <w:tcPr>
            <w:tcW w:w="2226" w:type="dxa"/>
            <w:gridSpan w:val="4"/>
            <w:tcBorders>
              <w:top w:val="single" w:sz="4" w:space="0" w:color="auto"/>
            </w:tcBorders>
          </w:tcPr>
          <w:p w14:paraId="3ABCF187" w14:textId="7C4FD2D3" w:rsidR="00DE0F46" w:rsidRPr="006B5C0F" w:rsidRDefault="00484AB7" w:rsidP="00C75E68">
            <w:pPr>
              <w:jc w:val="right"/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New Brunswick, NJ</w:t>
            </w:r>
          </w:p>
        </w:tc>
      </w:tr>
      <w:tr w:rsidR="00595B2A" w:rsidRPr="006B5C0F" w14:paraId="05C6FCB2" w14:textId="77777777" w:rsidTr="008F5A1C">
        <w:tc>
          <w:tcPr>
            <w:tcW w:w="8317" w:type="dxa"/>
            <w:gridSpan w:val="8"/>
          </w:tcPr>
          <w:p w14:paraId="1A2C556F" w14:textId="48A59F6C" w:rsidR="00595B2A" w:rsidRPr="006B5C0F" w:rsidRDefault="00595B2A" w:rsidP="00595B2A">
            <w:pPr>
              <w:rPr>
                <w:rFonts w:ascii="Cambria" w:hAnsi="Cambria" w:cs="Times New Roman"/>
                <w:b/>
                <w:bCs/>
                <w:i/>
                <w:iCs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i/>
                <w:iCs/>
                <w:sz w:val="23"/>
                <w:szCs w:val="23"/>
              </w:rPr>
              <w:t>General Member</w:t>
            </w:r>
          </w:p>
        </w:tc>
        <w:tc>
          <w:tcPr>
            <w:tcW w:w="2931" w:type="dxa"/>
            <w:gridSpan w:val="7"/>
          </w:tcPr>
          <w:p w14:paraId="31D64FFA" w14:textId="03F8B01C" w:rsidR="00595B2A" w:rsidRPr="006B5C0F" w:rsidRDefault="00595B2A" w:rsidP="00595B2A">
            <w:pPr>
              <w:jc w:val="right"/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December 2019 – Present</w:t>
            </w:r>
          </w:p>
        </w:tc>
      </w:tr>
      <w:tr w:rsidR="00595B2A" w:rsidRPr="006B5C0F" w14:paraId="24DECCFA" w14:textId="77777777" w:rsidTr="008F5A1C">
        <w:tc>
          <w:tcPr>
            <w:tcW w:w="11248" w:type="dxa"/>
            <w:gridSpan w:val="15"/>
          </w:tcPr>
          <w:p w14:paraId="602EEF78" w14:textId="533C3861" w:rsidR="00840A98" w:rsidRPr="006B5C0F" w:rsidRDefault="00840A98" w:rsidP="00595B2A">
            <w:pPr>
              <w:pStyle w:val="ListParagraph"/>
              <w:numPr>
                <w:ilvl w:val="0"/>
                <w:numId w:val="15"/>
              </w:num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Selected to organize </w:t>
            </w:r>
            <w:r w:rsidR="00F55C2D" w:rsidRPr="006B5C0F">
              <w:rPr>
                <w:rFonts w:ascii="Cambria" w:hAnsi="Cambria" w:cs="Times New Roman"/>
                <w:sz w:val="23"/>
                <w:szCs w:val="23"/>
              </w:rPr>
              <w:t>an event for graduating seniors (cancelled due to COVID).</w:t>
            </w:r>
          </w:p>
          <w:p w14:paraId="4D0DC8D7" w14:textId="08FB941A" w:rsidR="00763916" w:rsidRPr="006B5C0F" w:rsidRDefault="00497DCF" w:rsidP="00595B2A">
            <w:pPr>
              <w:pStyle w:val="ListParagraph"/>
              <w:numPr>
                <w:ilvl w:val="0"/>
                <w:numId w:val="15"/>
              </w:num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Given the</w:t>
            </w:r>
            <w:r w:rsidR="00763916" w:rsidRPr="006B5C0F">
              <w:rPr>
                <w:rFonts w:ascii="Cambria" w:hAnsi="Cambria" w:cs="Times New Roman"/>
                <w:sz w:val="23"/>
                <w:szCs w:val="23"/>
              </w:rPr>
              <w:t xml:space="preserve"> Scarlet Spirit award, </w:t>
            </w:r>
            <w:r w:rsidR="00430FF5" w:rsidRPr="006B5C0F">
              <w:rPr>
                <w:rFonts w:ascii="Cambria" w:hAnsi="Cambria" w:cs="Times New Roman"/>
                <w:sz w:val="23"/>
                <w:szCs w:val="23"/>
              </w:rPr>
              <w:t>awarded</w:t>
            </w:r>
            <w:r w:rsidR="00763916" w:rsidRPr="006B5C0F">
              <w:rPr>
                <w:rFonts w:ascii="Cambria" w:hAnsi="Cambria" w:cs="Times New Roman"/>
                <w:sz w:val="23"/>
                <w:szCs w:val="23"/>
              </w:rPr>
              <w:t xml:space="preserve"> to one </w:t>
            </w:r>
            <w:r w:rsidR="00655D9F" w:rsidRPr="006B5C0F">
              <w:rPr>
                <w:rFonts w:ascii="Cambria" w:hAnsi="Cambria" w:cs="Times New Roman"/>
                <w:sz w:val="23"/>
                <w:szCs w:val="23"/>
              </w:rPr>
              <w:t xml:space="preserve">new </w:t>
            </w:r>
            <w:r w:rsidR="000A08D5" w:rsidRPr="006B5C0F">
              <w:rPr>
                <w:rFonts w:ascii="Cambria" w:hAnsi="Cambria" w:cs="Times New Roman"/>
                <w:sz w:val="23"/>
                <w:szCs w:val="23"/>
              </w:rPr>
              <w:t>member in the organization</w:t>
            </w:r>
            <w:r w:rsidR="00AC7D7F" w:rsidRPr="006B5C0F">
              <w:rPr>
                <w:rFonts w:ascii="Cambria" w:hAnsi="Cambria" w:cs="Times New Roman"/>
                <w:sz w:val="23"/>
                <w:szCs w:val="23"/>
              </w:rPr>
              <w:t xml:space="preserve"> </w:t>
            </w:r>
            <w:r w:rsidR="00655D9F" w:rsidRPr="006B5C0F">
              <w:rPr>
                <w:rFonts w:ascii="Cambria" w:hAnsi="Cambria" w:cs="Times New Roman"/>
                <w:sz w:val="23"/>
                <w:szCs w:val="23"/>
              </w:rPr>
              <w:t xml:space="preserve">at the end of the year </w:t>
            </w:r>
            <w:r w:rsidR="00AC7D7F" w:rsidRPr="006B5C0F">
              <w:rPr>
                <w:rFonts w:ascii="Cambria" w:hAnsi="Cambria" w:cs="Times New Roman"/>
                <w:sz w:val="23"/>
                <w:szCs w:val="23"/>
              </w:rPr>
              <w:t xml:space="preserve">for </w:t>
            </w:r>
            <w:r w:rsidR="00115C59" w:rsidRPr="006B5C0F">
              <w:rPr>
                <w:rFonts w:ascii="Cambria" w:hAnsi="Cambria" w:cs="Times New Roman"/>
                <w:sz w:val="23"/>
                <w:szCs w:val="23"/>
              </w:rPr>
              <w:t xml:space="preserve">showing 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high potential </w:t>
            </w:r>
            <w:r w:rsidR="00655D9F" w:rsidRPr="006B5C0F">
              <w:rPr>
                <w:rFonts w:ascii="Cambria" w:hAnsi="Cambria" w:cs="Times New Roman"/>
                <w:sz w:val="23"/>
                <w:szCs w:val="23"/>
              </w:rPr>
              <w:t xml:space="preserve">and dedication 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>for the group.</w:t>
            </w:r>
          </w:p>
        </w:tc>
      </w:tr>
      <w:tr w:rsidR="00595B2A" w:rsidRPr="006B5C0F" w14:paraId="1993F110" w14:textId="77777777" w:rsidTr="008F5A1C">
        <w:tc>
          <w:tcPr>
            <w:tcW w:w="9450" w:type="dxa"/>
            <w:gridSpan w:val="12"/>
          </w:tcPr>
          <w:p w14:paraId="47A4870E" w14:textId="4A570E03" w:rsidR="00595B2A" w:rsidRPr="006B5C0F" w:rsidRDefault="00595B2A" w:rsidP="00595B2A">
            <w:p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UNDERGRADUATE ALLIANCE OF COMPUTER SCIENTISTS</w:t>
            </w:r>
          </w:p>
        </w:tc>
        <w:tc>
          <w:tcPr>
            <w:tcW w:w="1798" w:type="dxa"/>
            <w:gridSpan w:val="3"/>
          </w:tcPr>
          <w:p w14:paraId="0DDE05DF" w14:textId="660EC8EB" w:rsidR="00595B2A" w:rsidRPr="006B5C0F" w:rsidRDefault="00595B2A" w:rsidP="00595B2A">
            <w:pPr>
              <w:jc w:val="right"/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Piscataway, NJ</w:t>
            </w:r>
          </w:p>
        </w:tc>
      </w:tr>
      <w:tr w:rsidR="00595B2A" w:rsidRPr="006B5C0F" w14:paraId="23CAFB03" w14:textId="77777777" w:rsidTr="008F5A1C">
        <w:tc>
          <w:tcPr>
            <w:tcW w:w="8230" w:type="dxa"/>
            <w:gridSpan w:val="7"/>
          </w:tcPr>
          <w:p w14:paraId="3AF3D251" w14:textId="3D0C71BD" w:rsidR="00595B2A" w:rsidRPr="006B5C0F" w:rsidRDefault="00595B2A" w:rsidP="00595B2A">
            <w:pPr>
              <w:rPr>
                <w:rFonts w:ascii="Cambria" w:hAnsi="Cambria" w:cs="Times New Roman"/>
                <w:b/>
                <w:bCs/>
                <w:i/>
                <w:iCs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i/>
                <w:iCs/>
                <w:sz w:val="23"/>
                <w:szCs w:val="23"/>
              </w:rPr>
              <w:t>General Member</w:t>
            </w:r>
          </w:p>
        </w:tc>
        <w:tc>
          <w:tcPr>
            <w:tcW w:w="3018" w:type="dxa"/>
            <w:gridSpan w:val="8"/>
          </w:tcPr>
          <w:p w14:paraId="36D851E8" w14:textId="3CAFD3D2" w:rsidR="00595B2A" w:rsidRPr="006B5C0F" w:rsidRDefault="00595B2A" w:rsidP="00595B2A">
            <w:pPr>
              <w:jc w:val="right"/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September 2019 – Present</w:t>
            </w:r>
          </w:p>
        </w:tc>
      </w:tr>
      <w:tr w:rsidR="00595B2A" w:rsidRPr="006B5C0F" w14:paraId="05C674EB" w14:textId="77777777" w:rsidTr="008F5A1C">
        <w:trPr>
          <w:trHeight w:val="656"/>
        </w:trPr>
        <w:tc>
          <w:tcPr>
            <w:tcW w:w="11248" w:type="dxa"/>
            <w:gridSpan w:val="15"/>
          </w:tcPr>
          <w:p w14:paraId="2439EFDB" w14:textId="77777777" w:rsidR="00595B2A" w:rsidRPr="006B5C0F" w:rsidRDefault="00595B2A" w:rsidP="00595B2A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Created and revised a guide for Rutgers students taking Data Structures.</w:t>
            </w:r>
          </w:p>
          <w:p w14:paraId="7E7FBEC5" w14:textId="5A08F207" w:rsidR="00595B2A" w:rsidRPr="006B5C0F" w:rsidRDefault="00595B2A" w:rsidP="00595B2A">
            <w:pPr>
              <w:pStyle w:val="ListParagraph"/>
              <w:numPr>
                <w:ilvl w:val="0"/>
                <w:numId w:val="6"/>
              </w:num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Mentored students at a local high school hackathon.</w:t>
            </w:r>
          </w:p>
        </w:tc>
      </w:tr>
      <w:tr w:rsidR="00595B2A" w:rsidRPr="006B5C0F" w14:paraId="6241A954" w14:textId="77777777" w:rsidTr="008F5A1C">
        <w:tc>
          <w:tcPr>
            <w:tcW w:w="11248" w:type="dxa"/>
            <w:gridSpan w:val="15"/>
          </w:tcPr>
          <w:p w14:paraId="087A98B9" w14:textId="77777777" w:rsidR="00595B2A" w:rsidRPr="006B5C0F" w:rsidRDefault="00595B2A" w:rsidP="00595B2A">
            <w:pPr>
              <w:jc w:val="center"/>
              <w:rPr>
                <w:rFonts w:ascii="Cambria" w:hAnsi="Cambria" w:cs="Times New Roman"/>
                <w:sz w:val="23"/>
                <w:szCs w:val="23"/>
              </w:rPr>
            </w:pPr>
          </w:p>
        </w:tc>
      </w:tr>
      <w:tr w:rsidR="00595B2A" w:rsidRPr="006B5C0F" w14:paraId="3E72BE19" w14:textId="77777777" w:rsidTr="008F5A1C">
        <w:tc>
          <w:tcPr>
            <w:tcW w:w="11248" w:type="dxa"/>
            <w:gridSpan w:val="15"/>
            <w:tcBorders>
              <w:bottom w:val="single" w:sz="4" w:space="0" w:color="auto"/>
            </w:tcBorders>
          </w:tcPr>
          <w:p w14:paraId="53B41411" w14:textId="2A017076" w:rsidR="00595B2A" w:rsidRPr="006B5C0F" w:rsidRDefault="00595B2A" w:rsidP="00595B2A">
            <w:p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PROJECTS</w:t>
            </w:r>
          </w:p>
        </w:tc>
      </w:tr>
      <w:tr w:rsidR="00595B2A" w:rsidRPr="006B5C0F" w14:paraId="16386321" w14:textId="77777777" w:rsidTr="008F5A1C">
        <w:tc>
          <w:tcPr>
            <w:tcW w:w="5500" w:type="dxa"/>
            <w:gridSpan w:val="6"/>
            <w:tcBorders>
              <w:top w:val="single" w:sz="4" w:space="0" w:color="auto"/>
            </w:tcBorders>
          </w:tcPr>
          <w:p w14:paraId="402455A2" w14:textId="7F944A84" w:rsidR="00595B2A" w:rsidRPr="006B5C0F" w:rsidRDefault="002D340C" w:rsidP="00595B2A">
            <w:p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STREET CRED</w:t>
            </w:r>
            <w:r w:rsidR="00DD34A6"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 xml:space="preserve"> (3</w:t>
            </w:r>
            <w:r w:rsidR="00DD34A6" w:rsidRPr="006B5C0F">
              <w:rPr>
                <w:rFonts w:ascii="Cambria" w:hAnsi="Cambria" w:cs="Times New Roman"/>
                <w:b/>
                <w:bCs/>
                <w:sz w:val="23"/>
                <w:szCs w:val="23"/>
                <w:vertAlign w:val="superscript"/>
              </w:rPr>
              <w:t>rd</w:t>
            </w:r>
            <w:r w:rsidR="00DD34A6"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 xml:space="preserve"> place winner)</w:t>
            </w:r>
          </w:p>
        </w:tc>
        <w:tc>
          <w:tcPr>
            <w:tcW w:w="5748" w:type="dxa"/>
            <w:gridSpan w:val="9"/>
            <w:tcBorders>
              <w:top w:val="single" w:sz="4" w:space="0" w:color="auto"/>
            </w:tcBorders>
          </w:tcPr>
          <w:p w14:paraId="4CF60C08" w14:textId="0485BFB9" w:rsidR="00595B2A" w:rsidRPr="006B5C0F" w:rsidRDefault="00595B2A" w:rsidP="00595B2A">
            <w:pPr>
              <w:jc w:val="right"/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Capital One Software Engineering Summit Hackathon</w:t>
            </w:r>
          </w:p>
        </w:tc>
      </w:tr>
      <w:tr w:rsidR="002A5F47" w:rsidRPr="006B5C0F" w14:paraId="2A2C5361" w14:textId="77777777" w:rsidTr="008F5A1C">
        <w:tc>
          <w:tcPr>
            <w:tcW w:w="9720" w:type="dxa"/>
            <w:gridSpan w:val="14"/>
          </w:tcPr>
          <w:p w14:paraId="376B8414" w14:textId="10D7F4E7" w:rsidR="002A5F47" w:rsidRPr="006B5C0F" w:rsidRDefault="008F5A1C" w:rsidP="002A5F47">
            <w:pPr>
              <w:rPr>
                <w:rFonts w:ascii="Cambria" w:hAnsi="Cambria" w:cs="Times New Roman"/>
                <w:i/>
                <w:iCs/>
                <w:sz w:val="23"/>
                <w:szCs w:val="23"/>
              </w:rPr>
            </w:pPr>
            <w:hyperlink r:id="rId10" w:history="1">
              <w:r w:rsidR="002A5F47" w:rsidRPr="006B5C0F">
                <w:rPr>
                  <w:rStyle w:val="Hyperlink"/>
                  <w:rFonts w:ascii="Cambria" w:hAnsi="Cambria" w:cs="Times New Roman"/>
                  <w:i/>
                  <w:iCs/>
                  <w:sz w:val="23"/>
                  <w:szCs w:val="23"/>
                </w:rPr>
                <w:t>https://github.com/samuel-ping/street-cred</w:t>
              </w:r>
            </w:hyperlink>
          </w:p>
        </w:tc>
        <w:tc>
          <w:tcPr>
            <w:tcW w:w="1528" w:type="dxa"/>
          </w:tcPr>
          <w:p w14:paraId="32B6CEE7" w14:textId="4CFA9A9A" w:rsidR="002A5F47" w:rsidRPr="006B5C0F" w:rsidRDefault="002A5F47" w:rsidP="002A5F47">
            <w:pPr>
              <w:tabs>
                <w:tab w:val="left" w:pos="3375"/>
              </w:tabs>
              <w:jc w:val="right"/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August 2020</w:t>
            </w:r>
          </w:p>
        </w:tc>
      </w:tr>
      <w:tr w:rsidR="002A5F47" w:rsidRPr="006B5C0F" w14:paraId="429B77D9" w14:textId="77777777" w:rsidTr="008F5A1C">
        <w:tc>
          <w:tcPr>
            <w:tcW w:w="11248" w:type="dxa"/>
            <w:gridSpan w:val="15"/>
          </w:tcPr>
          <w:p w14:paraId="1B82E461" w14:textId="17F95E73" w:rsidR="002A5F47" w:rsidRPr="006B5C0F" w:rsidRDefault="00D06720" w:rsidP="002A5F47">
            <w:pPr>
              <w:pStyle w:val="ListParagraph"/>
              <w:numPr>
                <w:ilvl w:val="0"/>
                <w:numId w:val="8"/>
              </w:num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W</w:t>
            </w:r>
            <w:r w:rsidR="002A5F47" w:rsidRPr="006B5C0F">
              <w:rPr>
                <w:rFonts w:ascii="Cambria" w:hAnsi="Cambria" w:cs="Times New Roman"/>
                <w:sz w:val="23"/>
                <w:szCs w:val="23"/>
              </w:rPr>
              <w:t>eb app that calculates your credit score and gives recommendations based on five main categories that make up your credit score.</w:t>
            </w:r>
          </w:p>
          <w:p w14:paraId="3EBF0E7C" w14:textId="0C51A493" w:rsidR="002A5F47" w:rsidRPr="006B5C0F" w:rsidRDefault="002A5F47" w:rsidP="002A5F47">
            <w:pPr>
              <w:pStyle w:val="ListParagraph"/>
              <w:numPr>
                <w:ilvl w:val="0"/>
                <w:numId w:val="8"/>
              </w:num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I helped build the </w:t>
            </w: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 xml:space="preserve">Python 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backend that calculated the credit score and gave feedback and hosted it on AWS </w:t>
            </w: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 xml:space="preserve">Lambda 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using </w:t>
            </w: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 xml:space="preserve">API Gateway 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as the trigger. I also contributed to the </w:t>
            </w: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React.js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 frontend by adding functions like client-side routing and customizing components like the logo and buttons.</w:t>
            </w:r>
          </w:p>
        </w:tc>
      </w:tr>
      <w:tr w:rsidR="002A5F47" w:rsidRPr="006B5C0F" w14:paraId="0CB79A78" w14:textId="77777777" w:rsidTr="008F5A1C">
        <w:tc>
          <w:tcPr>
            <w:tcW w:w="8778" w:type="dxa"/>
            <w:gridSpan w:val="10"/>
          </w:tcPr>
          <w:p w14:paraId="75851B9C" w14:textId="5166455F" w:rsidR="002A5F47" w:rsidRPr="006B5C0F" w:rsidRDefault="002A5F47" w:rsidP="002A5F47">
            <w:pPr>
              <w:rPr>
                <w:rFonts w:ascii="Cambria" w:hAnsi="Cambria" w:cs="Times New Roman"/>
                <w:b/>
                <w:bCs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FOOD MOOD</w:t>
            </w:r>
          </w:p>
        </w:tc>
        <w:tc>
          <w:tcPr>
            <w:tcW w:w="2470" w:type="dxa"/>
            <w:gridSpan w:val="5"/>
          </w:tcPr>
          <w:p w14:paraId="0E812D68" w14:textId="77777777" w:rsidR="002A5F47" w:rsidRPr="006B5C0F" w:rsidRDefault="002A5F47" w:rsidP="002A5F47">
            <w:pPr>
              <w:rPr>
                <w:rFonts w:ascii="Cambria" w:hAnsi="Cambria" w:cs="Times New Roman"/>
                <w:sz w:val="23"/>
                <w:szCs w:val="23"/>
              </w:rPr>
            </w:pPr>
          </w:p>
        </w:tc>
      </w:tr>
      <w:tr w:rsidR="002A5F47" w:rsidRPr="006B5C0F" w14:paraId="0E84CD8B" w14:textId="77777777" w:rsidTr="008F5A1C">
        <w:tc>
          <w:tcPr>
            <w:tcW w:w="8778" w:type="dxa"/>
            <w:gridSpan w:val="10"/>
          </w:tcPr>
          <w:p w14:paraId="5C58ECB1" w14:textId="201D4CC3" w:rsidR="002A5F47" w:rsidRPr="006B5C0F" w:rsidRDefault="008F5A1C" w:rsidP="002A5F47">
            <w:pPr>
              <w:rPr>
                <w:rFonts w:ascii="Cambria" w:hAnsi="Cambria" w:cs="Times New Roman"/>
                <w:i/>
                <w:iCs/>
                <w:sz w:val="23"/>
                <w:szCs w:val="23"/>
              </w:rPr>
            </w:pPr>
            <w:hyperlink r:id="rId11" w:history="1">
              <w:r w:rsidR="002A5F47" w:rsidRPr="006B5C0F">
                <w:rPr>
                  <w:rStyle w:val="Hyperlink"/>
                  <w:rFonts w:ascii="Cambria" w:hAnsi="Cambria" w:cs="Times New Roman"/>
                  <w:i/>
                  <w:iCs/>
                  <w:sz w:val="23"/>
                  <w:szCs w:val="23"/>
                </w:rPr>
                <w:t>https://github.com/samuel-ping/food-mood</w:t>
              </w:r>
            </w:hyperlink>
          </w:p>
        </w:tc>
        <w:tc>
          <w:tcPr>
            <w:tcW w:w="2470" w:type="dxa"/>
            <w:gridSpan w:val="5"/>
          </w:tcPr>
          <w:p w14:paraId="5A7D286D" w14:textId="4BCBA86B" w:rsidR="002A5F47" w:rsidRPr="006B5C0F" w:rsidRDefault="002A5F47" w:rsidP="00BA5A32">
            <w:pPr>
              <w:jc w:val="right"/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March 2020 - Present</w:t>
            </w:r>
          </w:p>
        </w:tc>
      </w:tr>
      <w:tr w:rsidR="002A5F47" w:rsidRPr="006B5C0F" w14:paraId="3498F61B" w14:textId="77777777" w:rsidTr="008F5A1C">
        <w:tc>
          <w:tcPr>
            <w:tcW w:w="11248" w:type="dxa"/>
            <w:gridSpan w:val="15"/>
          </w:tcPr>
          <w:p w14:paraId="5DE2B9DE" w14:textId="77777777" w:rsidR="002A5F47" w:rsidRPr="006B5C0F" w:rsidRDefault="002A5F47" w:rsidP="002A5F47">
            <w:pPr>
              <w:pStyle w:val="ListParagraph"/>
              <w:numPr>
                <w:ilvl w:val="0"/>
                <w:numId w:val="8"/>
              </w:num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/>
                <w:sz w:val="23"/>
                <w:szCs w:val="23"/>
              </w:rPr>
              <w:t>Web app that makes restaurant suggestions based on emotional sentiment detected in user photo.</w:t>
            </w:r>
          </w:p>
          <w:p w14:paraId="0D6D4912" w14:textId="52A17C7B" w:rsidR="002A5F47" w:rsidRPr="006B5C0F" w:rsidRDefault="002A5F47" w:rsidP="002A5F47">
            <w:pPr>
              <w:pStyle w:val="ListParagraph"/>
              <w:numPr>
                <w:ilvl w:val="0"/>
                <w:numId w:val="8"/>
              </w:num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Built with </w:t>
            </w: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React.js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, </w:t>
            </w: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Express.js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, and </w:t>
            </w: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Node.js</w:t>
            </w:r>
            <w:r w:rsidR="00BE3771">
              <w:rPr>
                <w:rFonts w:ascii="Cambria" w:hAnsi="Cambria" w:cs="Times New Roman"/>
                <w:b/>
                <w:bCs/>
                <w:sz w:val="23"/>
                <w:szCs w:val="23"/>
              </w:rPr>
              <w:t>.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 </w:t>
            </w:r>
            <w:r w:rsidR="00BE3771">
              <w:rPr>
                <w:rFonts w:ascii="Cambria" w:hAnsi="Cambria" w:cs="Times New Roman"/>
                <w:sz w:val="23"/>
                <w:szCs w:val="23"/>
              </w:rPr>
              <w:t>H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osted on AWS </w:t>
            </w: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EC2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 using </w:t>
            </w: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Nginx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 as a reverse proxy. Commits to GitHub are automatically deployed using AWS </w:t>
            </w: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CodeDeploy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 and </w:t>
            </w:r>
            <w:proofErr w:type="spellStart"/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CodePipeline</w:t>
            </w:r>
            <w:proofErr w:type="spellEnd"/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. The app uses AWS </w:t>
            </w:r>
            <w:proofErr w:type="spellStart"/>
            <w:r w:rsidRPr="006B5C0F">
              <w:rPr>
                <w:rFonts w:ascii="Cambria" w:hAnsi="Cambria" w:cs="Times New Roman"/>
                <w:sz w:val="23"/>
                <w:szCs w:val="23"/>
              </w:rPr>
              <w:t>Rekognition</w:t>
            </w:r>
            <w:proofErr w:type="spellEnd"/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 </w:t>
            </w:r>
            <w:r w:rsidR="00A346B4" w:rsidRPr="006B5C0F">
              <w:rPr>
                <w:rFonts w:ascii="Cambria" w:hAnsi="Cambria" w:cs="Times New Roman"/>
                <w:sz w:val="23"/>
                <w:szCs w:val="23"/>
              </w:rPr>
              <w:t>get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 the mood from the photo, and Yelp’s Fusion API to find the restaurant.</w:t>
            </w:r>
          </w:p>
        </w:tc>
      </w:tr>
      <w:tr w:rsidR="002A5F47" w:rsidRPr="006B5C0F" w14:paraId="7883661A" w14:textId="77777777" w:rsidTr="008F5A1C">
        <w:tc>
          <w:tcPr>
            <w:tcW w:w="11248" w:type="dxa"/>
            <w:gridSpan w:val="15"/>
          </w:tcPr>
          <w:p w14:paraId="74B901B5" w14:textId="77777777" w:rsidR="002A5F47" w:rsidRPr="006B5C0F" w:rsidRDefault="002A5F47" w:rsidP="002A5F47">
            <w:pPr>
              <w:jc w:val="center"/>
              <w:rPr>
                <w:rFonts w:ascii="Cambria" w:hAnsi="Cambria" w:cs="Times New Roman"/>
                <w:sz w:val="23"/>
                <w:szCs w:val="23"/>
              </w:rPr>
            </w:pPr>
          </w:p>
        </w:tc>
      </w:tr>
      <w:tr w:rsidR="002A5F47" w:rsidRPr="006B5C0F" w14:paraId="168C987C" w14:textId="77777777" w:rsidTr="008F5A1C">
        <w:tc>
          <w:tcPr>
            <w:tcW w:w="11248" w:type="dxa"/>
            <w:gridSpan w:val="15"/>
            <w:tcBorders>
              <w:bottom w:val="single" w:sz="4" w:space="0" w:color="auto"/>
            </w:tcBorders>
          </w:tcPr>
          <w:p w14:paraId="4ECFD78A" w14:textId="0A8D5261" w:rsidR="002A5F47" w:rsidRPr="006B5C0F" w:rsidRDefault="002A5F47" w:rsidP="002A5F47">
            <w:p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SKILLS &amp; INTERESTS</w:t>
            </w:r>
          </w:p>
        </w:tc>
      </w:tr>
      <w:tr w:rsidR="002A5F47" w:rsidRPr="006B5C0F" w14:paraId="6AB1D1AB" w14:textId="77777777" w:rsidTr="008F5A1C">
        <w:tc>
          <w:tcPr>
            <w:tcW w:w="1360" w:type="dxa"/>
            <w:gridSpan w:val="2"/>
            <w:tcBorders>
              <w:top w:val="single" w:sz="4" w:space="0" w:color="auto"/>
            </w:tcBorders>
          </w:tcPr>
          <w:p w14:paraId="5C368998" w14:textId="3B5622E2" w:rsidR="002A5F47" w:rsidRPr="006B5C0F" w:rsidRDefault="002A5F47" w:rsidP="002A5F47">
            <w:pPr>
              <w:rPr>
                <w:rFonts w:ascii="Cambria" w:hAnsi="Cambria" w:cs="Times New Roman"/>
                <w:i/>
                <w:iCs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 xml:space="preserve">Technical: </w:t>
            </w:r>
          </w:p>
        </w:tc>
        <w:tc>
          <w:tcPr>
            <w:tcW w:w="9888" w:type="dxa"/>
            <w:gridSpan w:val="13"/>
            <w:tcBorders>
              <w:top w:val="single" w:sz="4" w:space="0" w:color="auto"/>
            </w:tcBorders>
          </w:tcPr>
          <w:p w14:paraId="6BFD2CF0" w14:textId="39FC2918" w:rsidR="002A5F47" w:rsidRPr="006B5C0F" w:rsidRDefault="002A5F47" w:rsidP="002A5F47">
            <w:p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(Proficient) Java, Python, HTML/</w:t>
            </w:r>
            <w:proofErr w:type="gramStart"/>
            <w:r w:rsidRPr="006B5C0F">
              <w:rPr>
                <w:rFonts w:ascii="Cambria" w:hAnsi="Cambria" w:cs="Times New Roman"/>
                <w:sz w:val="23"/>
                <w:szCs w:val="23"/>
              </w:rPr>
              <w:t>CSS,</w:t>
            </w:r>
            <w:r w:rsidR="00AA2E03" w:rsidRPr="006B5C0F">
              <w:rPr>
                <w:rFonts w:ascii="Cambria" w:hAnsi="Cambria" w:cs="Times New Roman"/>
                <w:sz w:val="23"/>
                <w:szCs w:val="23"/>
              </w:rPr>
              <w:t xml:space="preserve">  React.js</w:t>
            </w:r>
            <w:proofErr w:type="gramEnd"/>
            <w:r w:rsidR="00AA2E03" w:rsidRPr="006B5C0F">
              <w:rPr>
                <w:rFonts w:ascii="Cambria" w:hAnsi="Cambria" w:cs="Times New Roman"/>
                <w:sz w:val="23"/>
                <w:szCs w:val="23"/>
              </w:rPr>
              <w:t>,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 Node.js</w:t>
            </w:r>
            <w:r w:rsidR="00AA2E03" w:rsidRPr="006B5C0F">
              <w:rPr>
                <w:rFonts w:ascii="Cambria" w:hAnsi="Cambria" w:cs="Times New Roman"/>
                <w:sz w:val="23"/>
                <w:szCs w:val="23"/>
              </w:rPr>
              <w:t>, Express.js</w:t>
            </w:r>
          </w:p>
        </w:tc>
      </w:tr>
      <w:tr w:rsidR="002A5F47" w:rsidRPr="006B5C0F" w14:paraId="442BC95E" w14:textId="77777777" w:rsidTr="008F5A1C">
        <w:tc>
          <w:tcPr>
            <w:tcW w:w="1772" w:type="dxa"/>
            <w:gridSpan w:val="4"/>
          </w:tcPr>
          <w:p w14:paraId="48809390" w14:textId="44F1E54F" w:rsidR="002A5F47" w:rsidRPr="006B5C0F" w:rsidRDefault="002A5F47" w:rsidP="002A5F47">
            <w:p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 xml:space="preserve">Technologies: </w:t>
            </w:r>
          </w:p>
        </w:tc>
        <w:tc>
          <w:tcPr>
            <w:tcW w:w="9476" w:type="dxa"/>
            <w:gridSpan w:val="11"/>
          </w:tcPr>
          <w:p w14:paraId="3DD58A6A" w14:textId="773A8D4D" w:rsidR="00FD0130" w:rsidRPr="006B5C0F" w:rsidRDefault="00A15BE3" w:rsidP="002A5F47">
            <w:p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UNIX</w:t>
            </w:r>
            <w:r w:rsidR="002A5F47" w:rsidRPr="006B5C0F">
              <w:rPr>
                <w:rFonts w:ascii="Cambria" w:hAnsi="Cambria" w:cs="Times New Roman"/>
                <w:sz w:val="23"/>
                <w:szCs w:val="23"/>
              </w:rPr>
              <w:t xml:space="preserve">, </w:t>
            </w:r>
            <w:r w:rsidR="00A04365" w:rsidRPr="006B5C0F">
              <w:rPr>
                <w:rFonts w:ascii="Cambria" w:hAnsi="Cambria" w:cs="Times New Roman"/>
                <w:sz w:val="23"/>
                <w:szCs w:val="23"/>
              </w:rPr>
              <w:t xml:space="preserve">Git, </w:t>
            </w:r>
            <w:r w:rsidR="002A5F47" w:rsidRPr="006B5C0F">
              <w:rPr>
                <w:rFonts w:ascii="Cambria" w:hAnsi="Cambria" w:cs="Times New Roman"/>
                <w:sz w:val="23"/>
                <w:szCs w:val="23"/>
              </w:rPr>
              <w:t xml:space="preserve">AWS EC2, Lambda, </w:t>
            </w:r>
            <w:r w:rsidR="00DB651C" w:rsidRPr="006B5C0F">
              <w:rPr>
                <w:rFonts w:ascii="Cambria" w:hAnsi="Cambria" w:cs="Times New Roman"/>
                <w:sz w:val="23"/>
                <w:szCs w:val="23"/>
              </w:rPr>
              <w:t xml:space="preserve">API Gateway, </w:t>
            </w:r>
            <w:r w:rsidR="00161D71">
              <w:rPr>
                <w:rFonts w:ascii="Cambria" w:hAnsi="Cambria" w:cs="Times New Roman"/>
                <w:sz w:val="23"/>
                <w:szCs w:val="23"/>
              </w:rPr>
              <w:t xml:space="preserve">S3, </w:t>
            </w:r>
            <w:proofErr w:type="spellStart"/>
            <w:r w:rsidR="002A5F47" w:rsidRPr="006B5C0F">
              <w:rPr>
                <w:rFonts w:ascii="Cambria" w:hAnsi="Cambria" w:cs="Times New Roman"/>
                <w:sz w:val="23"/>
                <w:szCs w:val="23"/>
              </w:rPr>
              <w:t>CodePipeline</w:t>
            </w:r>
            <w:proofErr w:type="spellEnd"/>
            <w:r w:rsidR="002A5F47" w:rsidRPr="006B5C0F">
              <w:rPr>
                <w:rFonts w:ascii="Cambria" w:hAnsi="Cambria" w:cs="Times New Roman"/>
                <w:sz w:val="23"/>
                <w:szCs w:val="23"/>
              </w:rPr>
              <w:t>, CodeDeploy</w:t>
            </w:r>
            <w:r w:rsidR="00161D71">
              <w:rPr>
                <w:rFonts w:ascii="Cambria" w:hAnsi="Cambria" w:cs="Times New Roman"/>
                <w:sz w:val="23"/>
                <w:szCs w:val="23"/>
              </w:rPr>
              <w:t>, Amplify</w:t>
            </w:r>
            <w:r w:rsidR="00FD0130">
              <w:rPr>
                <w:rFonts w:ascii="Cambria" w:hAnsi="Cambria" w:cs="Times New Roman"/>
                <w:sz w:val="23"/>
                <w:szCs w:val="23"/>
              </w:rPr>
              <w:t xml:space="preserve">, </w:t>
            </w:r>
            <w:proofErr w:type="spellStart"/>
            <w:r w:rsidR="00FD0130">
              <w:rPr>
                <w:rFonts w:ascii="Cambria" w:hAnsi="Cambria" w:cs="Times New Roman"/>
                <w:sz w:val="23"/>
                <w:szCs w:val="23"/>
              </w:rPr>
              <w:t>Cloudfront</w:t>
            </w:r>
            <w:proofErr w:type="spellEnd"/>
          </w:p>
        </w:tc>
      </w:tr>
      <w:tr w:rsidR="002A5F47" w:rsidRPr="006B5C0F" w14:paraId="4F877EFA" w14:textId="77777777" w:rsidTr="008F5A1C">
        <w:tc>
          <w:tcPr>
            <w:tcW w:w="1458" w:type="dxa"/>
            <w:gridSpan w:val="3"/>
          </w:tcPr>
          <w:p w14:paraId="2648F339" w14:textId="7EC72828" w:rsidR="002A5F47" w:rsidRPr="006B5C0F" w:rsidRDefault="002A5F47" w:rsidP="002A5F47">
            <w:pPr>
              <w:rPr>
                <w:rFonts w:ascii="Cambria" w:hAnsi="Cambria" w:cs="Times New Roman"/>
                <w:i/>
                <w:iCs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 xml:space="preserve">Languages: </w:t>
            </w:r>
          </w:p>
        </w:tc>
        <w:tc>
          <w:tcPr>
            <w:tcW w:w="9790" w:type="dxa"/>
            <w:gridSpan w:val="12"/>
          </w:tcPr>
          <w:p w14:paraId="4A4EE3D7" w14:textId="6A4D6B56" w:rsidR="002A5F47" w:rsidRPr="006B5C0F" w:rsidRDefault="002A5F47" w:rsidP="002A5F47">
            <w:p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English (native), Mandarin (fluent)</w:t>
            </w:r>
          </w:p>
        </w:tc>
      </w:tr>
      <w:tr w:rsidR="002A5F47" w:rsidRPr="006B5C0F" w14:paraId="727E5080" w14:textId="77777777" w:rsidTr="008F5A1C">
        <w:tc>
          <w:tcPr>
            <w:tcW w:w="1207" w:type="dxa"/>
          </w:tcPr>
          <w:p w14:paraId="0D51BA55" w14:textId="01FE0CBE" w:rsidR="002A5F47" w:rsidRPr="006B5C0F" w:rsidRDefault="002A5F47" w:rsidP="002A5F47">
            <w:p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b/>
                <w:bCs/>
                <w:sz w:val="23"/>
                <w:szCs w:val="23"/>
              </w:rPr>
              <w:t>Hobbies: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 xml:space="preserve"> </w:t>
            </w:r>
          </w:p>
        </w:tc>
        <w:tc>
          <w:tcPr>
            <w:tcW w:w="10041" w:type="dxa"/>
            <w:gridSpan w:val="14"/>
          </w:tcPr>
          <w:p w14:paraId="098C9D61" w14:textId="7C23B34F" w:rsidR="002A5F47" w:rsidRPr="006B5C0F" w:rsidRDefault="002A5F47" w:rsidP="002A5F47">
            <w:pPr>
              <w:rPr>
                <w:rFonts w:ascii="Cambria" w:hAnsi="Cambria" w:cs="Times New Roman"/>
                <w:sz w:val="23"/>
                <w:szCs w:val="23"/>
              </w:rPr>
            </w:pPr>
            <w:r w:rsidRPr="006B5C0F">
              <w:rPr>
                <w:rFonts w:ascii="Cambria" w:hAnsi="Cambria" w:cs="Times New Roman"/>
                <w:sz w:val="23"/>
                <w:szCs w:val="23"/>
              </w:rPr>
              <w:t>Tennis (11 years), Dramatic theater</w:t>
            </w:r>
            <w:r w:rsidR="0065381E" w:rsidRPr="006B5C0F">
              <w:rPr>
                <w:rFonts w:ascii="Cambria" w:hAnsi="Cambria" w:cs="Times New Roman"/>
                <w:sz w:val="23"/>
                <w:szCs w:val="23"/>
              </w:rPr>
              <w:t xml:space="preserve"> (5 seasons)</w:t>
            </w:r>
            <w:r w:rsidRPr="006B5C0F">
              <w:rPr>
                <w:rFonts w:ascii="Cambria" w:hAnsi="Cambria" w:cs="Times New Roman"/>
                <w:sz w:val="23"/>
                <w:szCs w:val="23"/>
              </w:rPr>
              <w:t>, PC building</w:t>
            </w:r>
          </w:p>
        </w:tc>
      </w:tr>
    </w:tbl>
    <w:p w14:paraId="559E917D" w14:textId="77777777" w:rsidR="00041BA6" w:rsidRPr="006B5C0F" w:rsidRDefault="00041BA6" w:rsidP="00186101">
      <w:pPr>
        <w:spacing w:after="0" w:line="20" w:lineRule="exact"/>
        <w:rPr>
          <w:rFonts w:ascii="Cambria" w:hAnsi="Cambria" w:cs="Times New Roman"/>
          <w:sz w:val="2"/>
          <w:szCs w:val="24"/>
        </w:rPr>
      </w:pPr>
    </w:p>
    <w:sectPr w:rsidR="00041BA6" w:rsidRPr="006B5C0F" w:rsidSect="00E603C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D6DB2"/>
    <w:multiLevelType w:val="hybridMultilevel"/>
    <w:tmpl w:val="3B303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4437C"/>
    <w:multiLevelType w:val="hybridMultilevel"/>
    <w:tmpl w:val="3FF64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919F9"/>
    <w:multiLevelType w:val="hybridMultilevel"/>
    <w:tmpl w:val="1AA0D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769BE"/>
    <w:multiLevelType w:val="hybridMultilevel"/>
    <w:tmpl w:val="E52A1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A1767"/>
    <w:multiLevelType w:val="hybridMultilevel"/>
    <w:tmpl w:val="DFF0A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74847"/>
    <w:multiLevelType w:val="hybridMultilevel"/>
    <w:tmpl w:val="41AA7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D85F02"/>
    <w:multiLevelType w:val="hybridMultilevel"/>
    <w:tmpl w:val="27F2D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172C28"/>
    <w:multiLevelType w:val="hybridMultilevel"/>
    <w:tmpl w:val="4F60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0B6760"/>
    <w:multiLevelType w:val="hybridMultilevel"/>
    <w:tmpl w:val="95B01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6F39F3"/>
    <w:multiLevelType w:val="hybridMultilevel"/>
    <w:tmpl w:val="CB029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253417"/>
    <w:multiLevelType w:val="hybridMultilevel"/>
    <w:tmpl w:val="425E5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116E95"/>
    <w:multiLevelType w:val="hybridMultilevel"/>
    <w:tmpl w:val="457E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056845"/>
    <w:multiLevelType w:val="hybridMultilevel"/>
    <w:tmpl w:val="DB468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9A2EDB"/>
    <w:multiLevelType w:val="hybridMultilevel"/>
    <w:tmpl w:val="87904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C804E9"/>
    <w:multiLevelType w:val="hybridMultilevel"/>
    <w:tmpl w:val="10D2C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4"/>
  </w:num>
  <w:num w:numId="4">
    <w:abstractNumId w:val="13"/>
  </w:num>
  <w:num w:numId="5">
    <w:abstractNumId w:val="0"/>
  </w:num>
  <w:num w:numId="6">
    <w:abstractNumId w:val="7"/>
  </w:num>
  <w:num w:numId="7">
    <w:abstractNumId w:val="2"/>
  </w:num>
  <w:num w:numId="8">
    <w:abstractNumId w:val="3"/>
  </w:num>
  <w:num w:numId="9">
    <w:abstractNumId w:val="1"/>
  </w:num>
  <w:num w:numId="10">
    <w:abstractNumId w:val="5"/>
  </w:num>
  <w:num w:numId="11">
    <w:abstractNumId w:val="6"/>
  </w:num>
  <w:num w:numId="12">
    <w:abstractNumId w:val="10"/>
  </w:num>
  <w:num w:numId="13">
    <w:abstractNumId w:val="12"/>
  </w:num>
  <w:num w:numId="14">
    <w:abstractNumId w:val="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jUyMbYwNzcytLBQ0lEKTi0uzszPAymwrAUADI/mAiwAAAA="/>
  </w:docVars>
  <w:rsids>
    <w:rsidRoot w:val="00F5370E"/>
    <w:rsid w:val="00002C86"/>
    <w:rsid w:val="0000792F"/>
    <w:rsid w:val="0001268F"/>
    <w:rsid w:val="0001414C"/>
    <w:rsid w:val="000171E8"/>
    <w:rsid w:val="00017703"/>
    <w:rsid w:val="00022B64"/>
    <w:rsid w:val="000239B0"/>
    <w:rsid w:val="00040292"/>
    <w:rsid w:val="00041BA6"/>
    <w:rsid w:val="0005265D"/>
    <w:rsid w:val="00061434"/>
    <w:rsid w:val="00067ECC"/>
    <w:rsid w:val="00070D61"/>
    <w:rsid w:val="00077F96"/>
    <w:rsid w:val="000828F8"/>
    <w:rsid w:val="00082BF2"/>
    <w:rsid w:val="000916F2"/>
    <w:rsid w:val="000946D6"/>
    <w:rsid w:val="000A08D5"/>
    <w:rsid w:val="000A0D01"/>
    <w:rsid w:val="000B1061"/>
    <w:rsid w:val="000D0D1E"/>
    <w:rsid w:val="000D1294"/>
    <w:rsid w:val="000D29F7"/>
    <w:rsid w:val="000D47AA"/>
    <w:rsid w:val="000D52D9"/>
    <w:rsid w:val="000E1EC3"/>
    <w:rsid w:val="000F6294"/>
    <w:rsid w:val="0010134C"/>
    <w:rsid w:val="0010184B"/>
    <w:rsid w:val="00111E37"/>
    <w:rsid w:val="00115C59"/>
    <w:rsid w:val="001170ED"/>
    <w:rsid w:val="00124FE5"/>
    <w:rsid w:val="00125CAA"/>
    <w:rsid w:val="001266B9"/>
    <w:rsid w:val="0013437F"/>
    <w:rsid w:val="00135512"/>
    <w:rsid w:val="0013574B"/>
    <w:rsid w:val="00161D71"/>
    <w:rsid w:val="00165708"/>
    <w:rsid w:val="0016787F"/>
    <w:rsid w:val="0018033E"/>
    <w:rsid w:val="00182C9B"/>
    <w:rsid w:val="00186101"/>
    <w:rsid w:val="001945BA"/>
    <w:rsid w:val="001A6E42"/>
    <w:rsid w:val="001B174B"/>
    <w:rsid w:val="001C06A3"/>
    <w:rsid w:val="001C37FC"/>
    <w:rsid w:val="001D2753"/>
    <w:rsid w:val="001D579B"/>
    <w:rsid w:val="001E0205"/>
    <w:rsid w:val="001F214A"/>
    <w:rsid w:val="001F36A5"/>
    <w:rsid w:val="00203229"/>
    <w:rsid w:val="00206AA4"/>
    <w:rsid w:val="002110EC"/>
    <w:rsid w:val="002126B7"/>
    <w:rsid w:val="002304DB"/>
    <w:rsid w:val="00230951"/>
    <w:rsid w:val="002366A4"/>
    <w:rsid w:val="00264599"/>
    <w:rsid w:val="002779AB"/>
    <w:rsid w:val="00277DFD"/>
    <w:rsid w:val="00283482"/>
    <w:rsid w:val="002909CE"/>
    <w:rsid w:val="002915FE"/>
    <w:rsid w:val="002A115E"/>
    <w:rsid w:val="002A32E2"/>
    <w:rsid w:val="002A5F47"/>
    <w:rsid w:val="002B2144"/>
    <w:rsid w:val="002C1630"/>
    <w:rsid w:val="002D340C"/>
    <w:rsid w:val="002D686A"/>
    <w:rsid w:val="002E4081"/>
    <w:rsid w:val="002F0FF2"/>
    <w:rsid w:val="00302B85"/>
    <w:rsid w:val="00312262"/>
    <w:rsid w:val="00316634"/>
    <w:rsid w:val="0031766D"/>
    <w:rsid w:val="00332591"/>
    <w:rsid w:val="003326CE"/>
    <w:rsid w:val="003470CD"/>
    <w:rsid w:val="003509DD"/>
    <w:rsid w:val="00364DD1"/>
    <w:rsid w:val="00365172"/>
    <w:rsid w:val="00372D5B"/>
    <w:rsid w:val="0037535C"/>
    <w:rsid w:val="00376995"/>
    <w:rsid w:val="003927E8"/>
    <w:rsid w:val="0039420F"/>
    <w:rsid w:val="00395D33"/>
    <w:rsid w:val="003A6EB8"/>
    <w:rsid w:val="003B7847"/>
    <w:rsid w:val="003D339E"/>
    <w:rsid w:val="003D3D4A"/>
    <w:rsid w:val="0040641E"/>
    <w:rsid w:val="00406CA3"/>
    <w:rsid w:val="004076CD"/>
    <w:rsid w:val="00420D8C"/>
    <w:rsid w:val="00430FF5"/>
    <w:rsid w:val="00431417"/>
    <w:rsid w:val="004315E5"/>
    <w:rsid w:val="004431E3"/>
    <w:rsid w:val="00443687"/>
    <w:rsid w:val="00443D49"/>
    <w:rsid w:val="00446FEE"/>
    <w:rsid w:val="00447969"/>
    <w:rsid w:val="004534F9"/>
    <w:rsid w:val="00454645"/>
    <w:rsid w:val="004549CA"/>
    <w:rsid w:val="00466AAA"/>
    <w:rsid w:val="004753A8"/>
    <w:rsid w:val="004761B5"/>
    <w:rsid w:val="0047646B"/>
    <w:rsid w:val="00480D86"/>
    <w:rsid w:val="00484AB7"/>
    <w:rsid w:val="00485FB4"/>
    <w:rsid w:val="00490A72"/>
    <w:rsid w:val="004950EA"/>
    <w:rsid w:val="00497DCF"/>
    <w:rsid w:val="004A01E8"/>
    <w:rsid w:val="004A26EE"/>
    <w:rsid w:val="004B1E30"/>
    <w:rsid w:val="004D46EA"/>
    <w:rsid w:val="004F0548"/>
    <w:rsid w:val="004F6FAC"/>
    <w:rsid w:val="004F7FF6"/>
    <w:rsid w:val="0051146C"/>
    <w:rsid w:val="00517603"/>
    <w:rsid w:val="00521562"/>
    <w:rsid w:val="00523BDE"/>
    <w:rsid w:val="00530BE9"/>
    <w:rsid w:val="00531CF8"/>
    <w:rsid w:val="00534093"/>
    <w:rsid w:val="00534951"/>
    <w:rsid w:val="0053633D"/>
    <w:rsid w:val="00537655"/>
    <w:rsid w:val="00542466"/>
    <w:rsid w:val="005429D3"/>
    <w:rsid w:val="00542E37"/>
    <w:rsid w:val="005464ED"/>
    <w:rsid w:val="00550567"/>
    <w:rsid w:val="00555261"/>
    <w:rsid w:val="00555CC5"/>
    <w:rsid w:val="00561D64"/>
    <w:rsid w:val="00565BFA"/>
    <w:rsid w:val="00566192"/>
    <w:rsid w:val="00571B96"/>
    <w:rsid w:val="005742B6"/>
    <w:rsid w:val="00595B2A"/>
    <w:rsid w:val="005A05EA"/>
    <w:rsid w:val="005A3170"/>
    <w:rsid w:val="005A63BF"/>
    <w:rsid w:val="005C4804"/>
    <w:rsid w:val="005F1068"/>
    <w:rsid w:val="005F1F76"/>
    <w:rsid w:val="006106BB"/>
    <w:rsid w:val="00610D37"/>
    <w:rsid w:val="00615233"/>
    <w:rsid w:val="00621623"/>
    <w:rsid w:val="00621B44"/>
    <w:rsid w:val="006435EC"/>
    <w:rsid w:val="0065381E"/>
    <w:rsid w:val="00655D9F"/>
    <w:rsid w:val="00665E56"/>
    <w:rsid w:val="00686EC1"/>
    <w:rsid w:val="00690F7A"/>
    <w:rsid w:val="006960D5"/>
    <w:rsid w:val="006A1ACD"/>
    <w:rsid w:val="006A438C"/>
    <w:rsid w:val="006A54F6"/>
    <w:rsid w:val="006A5B5B"/>
    <w:rsid w:val="006B5C0F"/>
    <w:rsid w:val="006B7123"/>
    <w:rsid w:val="006C1E73"/>
    <w:rsid w:val="006C262D"/>
    <w:rsid w:val="006C3BFB"/>
    <w:rsid w:val="006E2EA1"/>
    <w:rsid w:val="006F1FB3"/>
    <w:rsid w:val="006F7C3B"/>
    <w:rsid w:val="00700AE2"/>
    <w:rsid w:val="007338C9"/>
    <w:rsid w:val="0073794C"/>
    <w:rsid w:val="00737CD7"/>
    <w:rsid w:val="00740314"/>
    <w:rsid w:val="00740F79"/>
    <w:rsid w:val="0074107D"/>
    <w:rsid w:val="0074514C"/>
    <w:rsid w:val="007475E3"/>
    <w:rsid w:val="007621C0"/>
    <w:rsid w:val="00763916"/>
    <w:rsid w:val="00764AEF"/>
    <w:rsid w:val="00765E75"/>
    <w:rsid w:val="007714D5"/>
    <w:rsid w:val="0077401B"/>
    <w:rsid w:val="00774090"/>
    <w:rsid w:val="007773EE"/>
    <w:rsid w:val="007A7DB9"/>
    <w:rsid w:val="007B10DA"/>
    <w:rsid w:val="007B76D9"/>
    <w:rsid w:val="007C584E"/>
    <w:rsid w:val="007D635D"/>
    <w:rsid w:val="007F6125"/>
    <w:rsid w:val="007F6329"/>
    <w:rsid w:val="007F793A"/>
    <w:rsid w:val="00801F40"/>
    <w:rsid w:val="00814971"/>
    <w:rsid w:val="00814A02"/>
    <w:rsid w:val="00815300"/>
    <w:rsid w:val="008277C0"/>
    <w:rsid w:val="00827AE7"/>
    <w:rsid w:val="00827CEE"/>
    <w:rsid w:val="008301F1"/>
    <w:rsid w:val="00832421"/>
    <w:rsid w:val="0083401B"/>
    <w:rsid w:val="00835038"/>
    <w:rsid w:val="00836E42"/>
    <w:rsid w:val="00840A98"/>
    <w:rsid w:val="00840EB7"/>
    <w:rsid w:val="00846A9D"/>
    <w:rsid w:val="00862E4F"/>
    <w:rsid w:val="00871BBF"/>
    <w:rsid w:val="008844E7"/>
    <w:rsid w:val="008846C8"/>
    <w:rsid w:val="008B2340"/>
    <w:rsid w:val="008C512A"/>
    <w:rsid w:val="008C7AFF"/>
    <w:rsid w:val="008D1F2D"/>
    <w:rsid w:val="008D23AD"/>
    <w:rsid w:val="008D5E72"/>
    <w:rsid w:val="008D7233"/>
    <w:rsid w:val="008D7467"/>
    <w:rsid w:val="008D7CDF"/>
    <w:rsid w:val="008E1467"/>
    <w:rsid w:val="008E344A"/>
    <w:rsid w:val="008F2A34"/>
    <w:rsid w:val="008F5A1C"/>
    <w:rsid w:val="009072C1"/>
    <w:rsid w:val="00907AA2"/>
    <w:rsid w:val="00912390"/>
    <w:rsid w:val="0091379D"/>
    <w:rsid w:val="00913E52"/>
    <w:rsid w:val="00917D58"/>
    <w:rsid w:val="00921ECF"/>
    <w:rsid w:val="00926B48"/>
    <w:rsid w:val="00931329"/>
    <w:rsid w:val="0093776D"/>
    <w:rsid w:val="00946047"/>
    <w:rsid w:val="009527B9"/>
    <w:rsid w:val="00954CD8"/>
    <w:rsid w:val="00966BC5"/>
    <w:rsid w:val="00974637"/>
    <w:rsid w:val="00975D88"/>
    <w:rsid w:val="0098235A"/>
    <w:rsid w:val="0098623E"/>
    <w:rsid w:val="00997FFD"/>
    <w:rsid w:val="009A2A2C"/>
    <w:rsid w:val="009B13C2"/>
    <w:rsid w:val="009B699E"/>
    <w:rsid w:val="009B7519"/>
    <w:rsid w:val="009D08D3"/>
    <w:rsid w:val="009E3C56"/>
    <w:rsid w:val="009E56B7"/>
    <w:rsid w:val="009E651D"/>
    <w:rsid w:val="009F04FF"/>
    <w:rsid w:val="009F1C95"/>
    <w:rsid w:val="009F44AF"/>
    <w:rsid w:val="009F6373"/>
    <w:rsid w:val="00A003B0"/>
    <w:rsid w:val="00A00B53"/>
    <w:rsid w:val="00A03386"/>
    <w:rsid w:val="00A04365"/>
    <w:rsid w:val="00A06395"/>
    <w:rsid w:val="00A12398"/>
    <w:rsid w:val="00A14C0A"/>
    <w:rsid w:val="00A15BE3"/>
    <w:rsid w:val="00A346B4"/>
    <w:rsid w:val="00A36150"/>
    <w:rsid w:val="00A42EF2"/>
    <w:rsid w:val="00A43935"/>
    <w:rsid w:val="00A44F45"/>
    <w:rsid w:val="00A458BE"/>
    <w:rsid w:val="00A46282"/>
    <w:rsid w:val="00A468C7"/>
    <w:rsid w:val="00A52B79"/>
    <w:rsid w:val="00A54525"/>
    <w:rsid w:val="00A549BE"/>
    <w:rsid w:val="00A75738"/>
    <w:rsid w:val="00A93D85"/>
    <w:rsid w:val="00A95B1E"/>
    <w:rsid w:val="00AA2E03"/>
    <w:rsid w:val="00AA39E5"/>
    <w:rsid w:val="00AA6DB6"/>
    <w:rsid w:val="00AB41DB"/>
    <w:rsid w:val="00AC27BA"/>
    <w:rsid w:val="00AC3372"/>
    <w:rsid w:val="00AC40B6"/>
    <w:rsid w:val="00AC7D7F"/>
    <w:rsid w:val="00AE0988"/>
    <w:rsid w:val="00AE1D4B"/>
    <w:rsid w:val="00AE4275"/>
    <w:rsid w:val="00AF3C84"/>
    <w:rsid w:val="00AF412D"/>
    <w:rsid w:val="00B03AFF"/>
    <w:rsid w:val="00B13326"/>
    <w:rsid w:val="00B1698B"/>
    <w:rsid w:val="00B22FE0"/>
    <w:rsid w:val="00B27940"/>
    <w:rsid w:val="00B4295B"/>
    <w:rsid w:val="00B460AD"/>
    <w:rsid w:val="00B57C38"/>
    <w:rsid w:val="00B62303"/>
    <w:rsid w:val="00B62F3C"/>
    <w:rsid w:val="00B64DE6"/>
    <w:rsid w:val="00B670B3"/>
    <w:rsid w:val="00B90C7A"/>
    <w:rsid w:val="00B9353A"/>
    <w:rsid w:val="00BA5A32"/>
    <w:rsid w:val="00BB128F"/>
    <w:rsid w:val="00BB4379"/>
    <w:rsid w:val="00BB456A"/>
    <w:rsid w:val="00BB650F"/>
    <w:rsid w:val="00BC0CE4"/>
    <w:rsid w:val="00BC4388"/>
    <w:rsid w:val="00BC551D"/>
    <w:rsid w:val="00BC6ECB"/>
    <w:rsid w:val="00BD0728"/>
    <w:rsid w:val="00BD271F"/>
    <w:rsid w:val="00BD3496"/>
    <w:rsid w:val="00BD5726"/>
    <w:rsid w:val="00BD5A0D"/>
    <w:rsid w:val="00BD6DF3"/>
    <w:rsid w:val="00BE0159"/>
    <w:rsid w:val="00BE0B65"/>
    <w:rsid w:val="00BE0E39"/>
    <w:rsid w:val="00BE3771"/>
    <w:rsid w:val="00BF764D"/>
    <w:rsid w:val="00C01236"/>
    <w:rsid w:val="00C03C5B"/>
    <w:rsid w:val="00C079BD"/>
    <w:rsid w:val="00C113F6"/>
    <w:rsid w:val="00C2375C"/>
    <w:rsid w:val="00C3332D"/>
    <w:rsid w:val="00C40463"/>
    <w:rsid w:val="00C515AD"/>
    <w:rsid w:val="00C528CE"/>
    <w:rsid w:val="00C5461C"/>
    <w:rsid w:val="00C70918"/>
    <w:rsid w:val="00C74114"/>
    <w:rsid w:val="00C75E68"/>
    <w:rsid w:val="00C776B7"/>
    <w:rsid w:val="00C81B30"/>
    <w:rsid w:val="00C847EA"/>
    <w:rsid w:val="00C90197"/>
    <w:rsid w:val="00C92C8D"/>
    <w:rsid w:val="00CA2272"/>
    <w:rsid w:val="00CA26F5"/>
    <w:rsid w:val="00CC16DD"/>
    <w:rsid w:val="00CC5B24"/>
    <w:rsid w:val="00CD2C89"/>
    <w:rsid w:val="00CD3232"/>
    <w:rsid w:val="00CE06B2"/>
    <w:rsid w:val="00CE2476"/>
    <w:rsid w:val="00CF0289"/>
    <w:rsid w:val="00CF2CB2"/>
    <w:rsid w:val="00CF6607"/>
    <w:rsid w:val="00CF778F"/>
    <w:rsid w:val="00D06720"/>
    <w:rsid w:val="00D27E41"/>
    <w:rsid w:val="00D33D2C"/>
    <w:rsid w:val="00D459D0"/>
    <w:rsid w:val="00D46F63"/>
    <w:rsid w:val="00D71AB7"/>
    <w:rsid w:val="00D77FF7"/>
    <w:rsid w:val="00D8683D"/>
    <w:rsid w:val="00D92E59"/>
    <w:rsid w:val="00D940C6"/>
    <w:rsid w:val="00DB63C4"/>
    <w:rsid w:val="00DB651C"/>
    <w:rsid w:val="00DC3BF0"/>
    <w:rsid w:val="00DC51F2"/>
    <w:rsid w:val="00DC63B2"/>
    <w:rsid w:val="00DD34A6"/>
    <w:rsid w:val="00DD4082"/>
    <w:rsid w:val="00DE0F46"/>
    <w:rsid w:val="00DE4AEC"/>
    <w:rsid w:val="00DE57AD"/>
    <w:rsid w:val="00E01690"/>
    <w:rsid w:val="00E25E06"/>
    <w:rsid w:val="00E3298C"/>
    <w:rsid w:val="00E42936"/>
    <w:rsid w:val="00E42DFD"/>
    <w:rsid w:val="00E43774"/>
    <w:rsid w:val="00E5088A"/>
    <w:rsid w:val="00E51D26"/>
    <w:rsid w:val="00E51FCB"/>
    <w:rsid w:val="00E57926"/>
    <w:rsid w:val="00E603C3"/>
    <w:rsid w:val="00E66D5F"/>
    <w:rsid w:val="00E918A1"/>
    <w:rsid w:val="00E93B85"/>
    <w:rsid w:val="00E97FAD"/>
    <w:rsid w:val="00EA000E"/>
    <w:rsid w:val="00EA0706"/>
    <w:rsid w:val="00EA5C99"/>
    <w:rsid w:val="00EC1680"/>
    <w:rsid w:val="00EC261D"/>
    <w:rsid w:val="00EC74A3"/>
    <w:rsid w:val="00EC7882"/>
    <w:rsid w:val="00ED6388"/>
    <w:rsid w:val="00EE55D4"/>
    <w:rsid w:val="00EF229A"/>
    <w:rsid w:val="00EF589F"/>
    <w:rsid w:val="00EF5C9A"/>
    <w:rsid w:val="00F008CC"/>
    <w:rsid w:val="00F0484A"/>
    <w:rsid w:val="00F05C41"/>
    <w:rsid w:val="00F174BD"/>
    <w:rsid w:val="00F21D0C"/>
    <w:rsid w:val="00F2372F"/>
    <w:rsid w:val="00F24B55"/>
    <w:rsid w:val="00F308C0"/>
    <w:rsid w:val="00F37BA3"/>
    <w:rsid w:val="00F474AC"/>
    <w:rsid w:val="00F52A9B"/>
    <w:rsid w:val="00F5370E"/>
    <w:rsid w:val="00F55C2D"/>
    <w:rsid w:val="00F8300F"/>
    <w:rsid w:val="00F85EBB"/>
    <w:rsid w:val="00F87031"/>
    <w:rsid w:val="00F97329"/>
    <w:rsid w:val="00FA113B"/>
    <w:rsid w:val="00FA1FB6"/>
    <w:rsid w:val="00FA4226"/>
    <w:rsid w:val="00FA4F4F"/>
    <w:rsid w:val="00FC7EF7"/>
    <w:rsid w:val="00FD0130"/>
    <w:rsid w:val="00FD345C"/>
    <w:rsid w:val="00FD70BC"/>
    <w:rsid w:val="00FE2498"/>
    <w:rsid w:val="00FF116E"/>
    <w:rsid w:val="00FF5EDD"/>
    <w:rsid w:val="00FF6050"/>
    <w:rsid w:val="00FF6A89"/>
    <w:rsid w:val="00FF7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3F0E4"/>
  <w15:chartTrackingRefBased/>
  <w15:docId w15:val="{5A78BB96-6F1E-48A5-A60E-3DEF2025D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37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37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370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537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D0D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3935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5C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C9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343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43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437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samuelpin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mailto:samuel.y.ping@gmail.com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amuelping.me" TargetMode="External"/><Relationship Id="rId11" Type="http://schemas.openxmlformats.org/officeDocument/2006/relationships/hyperlink" Target="https://github.com/samuel-ping/food-mood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samuel-ping/street-cre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amuel-p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2A62E4-1A0E-4B6B-AA73-1E71F6120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9</TotalTime>
  <Pages>1</Pages>
  <Words>463</Words>
  <Characters>26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Ping</dc:creator>
  <cp:keywords/>
  <dc:description/>
  <cp:lastModifiedBy>Samuel</cp:lastModifiedBy>
  <cp:revision>221</cp:revision>
  <cp:lastPrinted>2020-03-26T23:42:00Z</cp:lastPrinted>
  <dcterms:created xsi:type="dcterms:W3CDTF">2020-02-23T20:47:00Z</dcterms:created>
  <dcterms:modified xsi:type="dcterms:W3CDTF">2020-09-07T03:35:00Z</dcterms:modified>
</cp:coreProperties>
</file>